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3B738E" w14:textId="68D14FE8" w:rsidR="00226532" w:rsidRPr="00F65F6C" w:rsidRDefault="00DD2F00" w:rsidP="00B80FED">
      <w:pPr>
        <w:ind w:left="720" w:hanging="720"/>
        <w:rPr>
          <w:rFonts w:ascii="Bookman Old Style" w:hAnsi="Bookman Old Style"/>
          <w:sz w:val="16"/>
          <w:szCs w:val="23"/>
        </w:rPr>
      </w:pPr>
      <w:r w:rsidRPr="006B6105">
        <w:rPr>
          <w:rFonts w:ascii="Bookman Old Style" w:hAnsi="Bookman Old Style"/>
          <w:noProof/>
          <w:sz w:val="24"/>
          <w:szCs w:val="24"/>
          <w:lang w:val="en-PH" w:eastAsia="en-PH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E50435C" wp14:editId="40F36A85">
                <wp:simplePos x="0" y="0"/>
                <wp:positionH relativeFrom="column">
                  <wp:posOffset>-85725</wp:posOffset>
                </wp:positionH>
                <wp:positionV relativeFrom="paragraph">
                  <wp:posOffset>-65405</wp:posOffset>
                </wp:positionV>
                <wp:extent cx="2360930" cy="140462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B3A142" w14:textId="78198AAD" w:rsidR="006B6105" w:rsidRDefault="00CA44CF">
                            <w:pPr>
                              <w:rPr>
                                <w:rFonts w:ascii="Tahoma" w:hAnsi="Tahoma" w:cs="Tahoma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sz w:val="20"/>
                              </w:rPr>
                              <w:t>CS Form No. 32</w:t>
                            </w:r>
                          </w:p>
                          <w:p w14:paraId="06EA0B28" w14:textId="2FF00CE1" w:rsidR="00CA44CF" w:rsidRPr="006B6105" w:rsidRDefault="00CA44CF">
                            <w:pPr>
                              <w:rPr>
                                <w:rFonts w:ascii="Tahoma" w:hAnsi="Tahoma" w:cs="Tahoma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sz w:val="20"/>
                              </w:rPr>
                              <w:t>Revised 20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E50435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.75pt;margin-top:-5.15pt;width:185.9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" filled="f" stroked="f">
                <v:textbox style="mso-fit-shape-to-text:t">
                  <w:txbxContent>
                    <w:p w14:paraId="1BB3A142" w14:textId="78198AAD" w:rsidR="006B6105" w:rsidRDefault="00CA44CF">
                      <w:pPr>
                        <w:rPr>
                          <w:rFonts w:ascii="Tahoma" w:hAnsi="Tahoma" w:cs="Tahoma"/>
                          <w:b/>
                          <w:sz w:val="20"/>
                        </w:rPr>
                      </w:pPr>
                      <w:r>
                        <w:rPr>
                          <w:rFonts w:ascii="Tahoma" w:hAnsi="Tahoma" w:cs="Tahoma"/>
                          <w:b/>
                          <w:sz w:val="20"/>
                        </w:rPr>
                        <w:t>CS Form No. 32</w:t>
                      </w:r>
                    </w:p>
                    <w:p w14:paraId="06EA0B28" w14:textId="2FF00CE1" w:rsidR="00CA44CF" w:rsidRPr="006B6105" w:rsidRDefault="00CA44CF">
                      <w:pPr>
                        <w:rPr>
                          <w:rFonts w:ascii="Tahoma" w:hAnsi="Tahoma" w:cs="Tahoma"/>
                          <w:b/>
                          <w:sz w:val="20"/>
                        </w:rPr>
                      </w:pPr>
                      <w:r>
                        <w:rPr>
                          <w:rFonts w:ascii="Tahoma" w:hAnsi="Tahoma" w:cs="Tahoma"/>
                          <w:b/>
                          <w:sz w:val="20"/>
                        </w:rPr>
                        <w:t>Revised 2018</w:t>
                      </w:r>
                    </w:p>
                  </w:txbxContent>
                </v:textbox>
              </v:shape>
            </w:pict>
          </mc:Fallback>
        </mc:AlternateContent>
      </w:r>
      <w:r w:rsidR="009A06E3">
        <w:rPr>
          <w:rFonts w:ascii="Bookman Old Style" w:hAnsi="Bookman Old Style"/>
          <w:sz w:val="24"/>
          <w:szCs w:val="24"/>
        </w:rPr>
        <w:tab/>
      </w:r>
      <w:r w:rsidR="009A06E3">
        <w:rPr>
          <w:rFonts w:ascii="Bookman Old Style" w:hAnsi="Bookman Old Style"/>
          <w:sz w:val="24"/>
          <w:szCs w:val="24"/>
        </w:rPr>
        <w:tab/>
      </w:r>
      <w:r w:rsidR="009A06E3">
        <w:rPr>
          <w:rFonts w:ascii="Bookman Old Style" w:hAnsi="Bookman Old Style"/>
          <w:sz w:val="24"/>
          <w:szCs w:val="24"/>
        </w:rPr>
        <w:tab/>
      </w:r>
      <w:r w:rsidR="009A06E3">
        <w:rPr>
          <w:rFonts w:ascii="Bookman Old Style" w:hAnsi="Bookman Old Style"/>
          <w:sz w:val="24"/>
          <w:szCs w:val="24"/>
        </w:rPr>
        <w:tab/>
      </w:r>
      <w:r w:rsidR="009A06E3">
        <w:rPr>
          <w:rFonts w:ascii="Bookman Old Style" w:hAnsi="Bookman Old Style"/>
          <w:sz w:val="24"/>
          <w:szCs w:val="24"/>
        </w:rPr>
        <w:tab/>
      </w:r>
      <w:r w:rsidR="009A06E3">
        <w:rPr>
          <w:rFonts w:ascii="Bookman Old Style" w:hAnsi="Bookman Old Style"/>
          <w:sz w:val="24"/>
          <w:szCs w:val="24"/>
        </w:rPr>
        <w:tab/>
      </w:r>
      <w:r w:rsidR="009A06E3">
        <w:rPr>
          <w:rFonts w:ascii="Bookman Old Style" w:hAnsi="Bookman Old Style"/>
          <w:sz w:val="24"/>
          <w:szCs w:val="24"/>
        </w:rPr>
        <w:tab/>
      </w:r>
      <w:r w:rsidR="009A06E3">
        <w:rPr>
          <w:rFonts w:ascii="Bookman Old Style" w:hAnsi="Bookman Old Style"/>
          <w:sz w:val="24"/>
          <w:szCs w:val="24"/>
        </w:rPr>
        <w:tab/>
      </w:r>
      <w:r w:rsidR="009A06E3">
        <w:rPr>
          <w:rFonts w:ascii="Bookman Old Style" w:hAnsi="Bookman Old Style"/>
          <w:sz w:val="24"/>
          <w:szCs w:val="24"/>
        </w:rPr>
        <w:tab/>
      </w:r>
      <w:r w:rsidR="009A06E3">
        <w:rPr>
          <w:rFonts w:ascii="Bookman Old Style" w:hAnsi="Bookman Old Style"/>
          <w:sz w:val="24"/>
          <w:szCs w:val="24"/>
        </w:rPr>
        <w:tab/>
      </w:r>
      <w:r w:rsidR="009A06E3">
        <w:rPr>
          <w:rFonts w:ascii="Bookman Old Style" w:hAnsi="Bookman Old Style"/>
          <w:sz w:val="24"/>
          <w:szCs w:val="24"/>
        </w:rPr>
        <w:tab/>
      </w:r>
    </w:p>
    <w:p w14:paraId="11E105B3" w14:textId="2F097AC0" w:rsidR="00CA44CF" w:rsidRPr="00F65F6C" w:rsidRDefault="00F65F6C" w:rsidP="00CA44CF">
      <w:pPr>
        <w:jc w:val="center"/>
        <w:rPr>
          <w:rFonts w:ascii="Arial Narrow" w:hAnsi="Arial Narrow"/>
          <w:b/>
          <w:sz w:val="18"/>
          <w:szCs w:val="28"/>
        </w:rPr>
      </w:pPr>
      <w:r>
        <w:rPr>
          <w:rFonts w:ascii="Bookman Old Style" w:hAnsi="Bookman Old Style"/>
          <w:b/>
          <w:sz w:val="23"/>
          <w:szCs w:val="23"/>
        </w:rPr>
        <w:t xml:space="preserve">                                                                         </w:t>
      </w:r>
    </w:p>
    <w:p w14:paraId="2090A60E" w14:textId="272AD1B5" w:rsidR="0077097B" w:rsidRPr="00F65F6C" w:rsidRDefault="0077097B" w:rsidP="0077097B">
      <w:pPr>
        <w:jc w:val="center"/>
        <w:rPr>
          <w:rFonts w:ascii="Arial Narrow" w:hAnsi="Arial Narrow"/>
          <w:b/>
          <w:sz w:val="18"/>
          <w:szCs w:val="28"/>
        </w:rPr>
      </w:pPr>
    </w:p>
    <w:p w14:paraId="3AFF0F27" w14:textId="77777777" w:rsidR="00CA44CF" w:rsidRPr="00535EF8" w:rsidRDefault="00CA44CF" w:rsidP="00CA44CF">
      <w:pPr>
        <w:jc w:val="center"/>
        <w:rPr>
          <w:rFonts w:cs="Arial"/>
          <w:b/>
          <w:sz w:val="40"/>
          <w:szCs w:val="28"/>
        </w:rPr>
      </w:pPr>
      <w:r w:rsidRPr="00535EF8">
        <w:rPr>
          <w:rFonts w:cs="Arial"/>
          <w:b/>
          <w:sz w:val="40"/>
          <w:szCs w:val="28"/>
        </w:rPr>
        <w:t>OATH OF OFFICE</w:t>
      </w:r>
    </w:p>
    <w:p w14:paraId="63EC6AB8" w14:textId="1B5FD313" w:rsidR="0077097B" w:rsidRDefault="0077097B" w:rsidP="0077097B">
      <w:pPr>
        <w:rPr>
          <w:rFonts w:ascii="Arial Narrow" w:hAnsi="Arial Narrow"/>
          <w:sz w:val="24"/>
        </w:rPr>
      </w:pPr>
    </w:p>
    <w:p w14:paraId="46313075" w14:textId="77777777" w:rsidR="00CA44CF" w:rsidRPr="00F65F6C" w:rsidRDefault="00CA44CF" w:rsidP="0077097B">
      <w:pPr>
        <w:rPr>
          <w:rFonts w:ascii="Arial Narrow" w:hAnsi="Arial Narrow"/>
          <w:sz w:val="24"/>
        </w:rPr>
      </w:pPr>
    </w:p>
    <w:p w14:paraId="7EBB5F8C" w14:textId="60EFA4B4" w:rsidR="00CA44CF" w:rsidRPr="00E90803" w:rsidRDefault="000D35E7" w:rsidP="00CA44CF">
      <w:pPr>
        <w:spacing w:before="120" w:after="120" w:line="480" w:lineRule="auto"/>
        <w:ind w:firstLine="720"/>
        <w:jc w:val="both"/>
        <w:rPr>
          <w:rFonts w:cs="Arial"/>
          <w:szCs w:val="26"/>
        </w:rPr>
      </w:pPr>
      <w:r>
        <w:rPr>
          <w:rFonts w:cs="Arial"/>
          <w:szCs w:val="26"/>
        </w:rPr>
        <w:t xml:space="preserve">I, </w:t>
      </w:r>
      <w:r w:rsidR="005F631F">
        <w:rPr>
          <w:rFonts w:ascii="Arial Narrow" w:hAnsi="Arial Narrow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5F631F" w:rsidRPr="000D35E7">
        <w:rPr>
          <w:rFonts w:ascii="Arial Narrow" w:hAnsi="Arial Narrow"/>
        </w:rPr>
        <w:instrText xml:space="preserve"> FORMTEXT </w:instrText>
      </w:r>
      <w:r w:rsidR="005F631F">
        <w:rPr>
          <w:rFonts w:ascii="Arial Narrow" w:hAnsi="Arial Narrow"/>
        </w:rPr>
      </w:r>
      <w:r w:rsidR="005F631F">
        <w:rPr>
          <w:rFonts w:ascii="Arial Narrow" w:hAnsi="Arial Narrow"/>
        </w:rPr>
        <w:fldChar w:fldCharType="separate"/>
      </w:r>
      <w:r w:rsidR="005F631F" w:rsidRPr="005F631F">
        <w:rPr>
          <w:rFonts w:ascii="Arial Narrow" w:hAnsi="Arial Narrow"/>
        </w:rPr>
        <w:t>____</w:t>
      </w:r>
      <w:r w:rsidRPr="000D35E7">
        <w:rPr>
          <w:rFonts w:ascii="Arial Narrow" w:hAnsi="Arial Narrow"/>
        </w:rPr>
        <w:t>_______________</w:t>
      </w:r>
      <w:r w:rsidR="005F631F" w:rsidRPr="005F631F">
        <w:rPr>
          <w:rFonts w:ascii="Arial Narrow" w:hAnsi="Arial Narrow"/>
        </w:rPr>
        <w:t>_____________________________________________________</w:t>
      </w:r>
      <w:r w:rsidR="005F631F">
        <w:fldChar w:fldCharType="end"/>
      </w:r>
      <w:r w:rsidR="00CA44CF">
        <w:rPr>
          <w:rFonts w:cs="Arial"/>
          <w:szCs w:val="26"/>
        </w:rPr>
        <w:t xml:space="preserve"> </w:t>
      </w:r>
      <w:r w:rsidR="00CA44CF" w:rsidRPr="00E90803">
        <w:rPr>
          <w:rFonts w:cs="Arial"/>
          <w:szCs w:val="26"/>
        </w:rPr>
        <w:t xml:space="preserve">of </w:t>
      </w:r>
      <w:r w:rsidR="005F631F">
        <w:rPr>
          <w:rFonts w:ascii="Arial Narrow" w:hAnsi="Arial Narrow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5F631F" w:rsidRPr="005F631F">
        <w:rPr>
          <w:rFonts w:ascii="Arial Narrow" w:hAnsi="Arial Narrow"/>
        </w:rPr>
        <w:instrText xml:space="preserve"> FORMTEXT </w:instrText>
      </w:r>
      <w:r w:rsidR="005F631F">
        <w:rPr>
          <w:rFonts w:ascii="Arial Narrow" w:hAnsi="Arial Narrow"/>
        </w:rPr>
      </w:r>
      <w:r w:rsidR="005F631F">
        <w:rPr>
          <w:rFonts w:ascii="Arial Narrow" w:hAnsi="Arial Narrow"/>
        </w:rPr>
        <w:fldChar w:fldCharType="separate"/>
      </w:r>
      <w:r w:rsidR="005F631F" w:rsidRPr="005F631F">
        <w:rPr>
          <w:rFonts w:ascii="Arial Narrow" w:hAnsi="Arial Narrow"/>
        </w:rPr>
        <w:t>_________________________________________________</w:t>
      </w:r>
      <w:r w:rsidR="005F631F">
        <w:fldChar w:fldCharType="end"/>
      </w:r>
      <w:r w:rsidR="00CA44CF" w:rsidRPr="00E90803">
        <w:rPr>
          <w:rFonts w:cs="Arial"/>
          <w:szCs w:val="26"/>
        </w:rPr>
        <w:t xml:space="preserve"> having been appointed to the position of </w:t>
      </w:r>
      <w:r w:rsidR="005F631F">
        <w:rPr>
          <w:rFonts w:ascii="Arial Narrow" w:hAnsi="Arial Narrow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5F631F" w:rsidRPr="005F631F">
        <w:rPr>
          <w:rFonts w:ascii="Arial Narrow" w:hAnsi="Arial Narrow"/>
        </w:rPr>
        <w:instrText xml:space="preserve"> FORMTEXT </w:instrText>
      </w:r>
      <w:r w:rsidR="005F631F">
        <w:rPr>
          <w:rFonts w:ascii="Arial Narrow" w:hAnsi="Arial Narrow"/>
        </w:rPr>
      </w:r>
      <w:r w:rsidR="005F631F">
        <w:rPr>
          <w:rFonts w:ascii="Arial Narrow" w:hAnsi="Arial Narrow"/>
        </w:rPr>
        <w:fldChar w:fldCharType="separate"/>
      </w:r>
      <w:r w:rsidR="005F631F" w:rsidRPr="005F631F">
        <w:rPr>
          <w:rFonts w:ascii="Arial Narrow" w:hAnsi="Arial Narrow"/>
        </w:rPr>
        <w:t>___________________________________</w:t>
      </w:r>
      <w:r w:rsidR="005F631F">
        <w:fldChar w:fldCharType="end"/>
      </w:r>
      <w:r w:rsidR="00CA44CF" w:rsidRPr="00E90803">
        <w:rPr>
          <w:rFonts w:cs="Arial"/>
          <w:szCs w:val="26"/>
        </w:rPr>
        <w:t xml:space="preserve"> hereby solemnly swear, that I will faithfully discharge to the best of my ability, the duties of my present position and of all others that I may hereafter hold under the Republic of the Philippines; that I will bear true faith and allegiance to the same; that I will obey the laws, legal orders, and decrees promulgated by the duly constituted authorities of the Republic of the Philippines; and that I impose this obligation upon myself voluntarily, without mental reservation or purpose of evasion.</w:t>
      </w:r>
    </w:p>
    <w:p w14:paraId="754D7C8F" w14:textId="77777777" w:rsidR="00CA44CF" w:rsidRPr="00E90803" w:rsidRDefault="00CA44CF" w:rsidP="00CA44CF">
      <w:pPr>
        <w:spacing w:before="120" w:after="120" w:line="420" w:lineRule="auto"/>
        <w:ind w:firstLine="720"/>
        <w:rPr>
          <w:rFonts w:cs="Arial"/>
          <w:szCs w:val="26"/>
        </w:rPr>
      </w:pPr>
      <w:r w:rsidRPr="00E90803">
        <w:rPr>
          <w:rFonts w:cs="Arial"/>
          <w:szCs w:val="26"/>
        </w:rPr>
        <w:t>SO HELP ME GOD.</w:t>
      </w:r>
    </w:p>
    <w:p w14:paraId="38B08026" w14:textId="77777777" w:rsidR="00CA44CF" w:rsidRPr="00E90803" w:rsidRDefault="00CA44CF" w:rsidP="00CA44CF">
      <w:pPr>
        <w:rPr>
          <w:rFonts w:cs="Arial"/>
          <w:szCs w:val="28"/>
        </w:rPr>
      </w:pPr>
    </w:p>
    <w:p w14:paraId="6630F191" w14:textId="77777777" w:rsidR="00CA44CF" w:rsidRPr="00E90803" w:rsidRDefault="00CA44CF" w:rsidP="00CA44CF">
      <w:pPr>
        <w:ind w:left="4320" w:firstLine="720"/>
        <w:rPr>
          <w:rFonts w:cs="Arial"/>
          <w:szCs w:val="28"/>
        </w:rPr>
      </w:pPr>
      <w:r>
        <w:rPr>
          <w:rFonts w:cs="Arial"/>
          <w:szCs w:val="28"/>
        </w:rPr>
        <w:t>__</w:t>
      </w:r>
      <w:r w:rsidRPr="00E90803">
        <w:rPr>
          <w:rFonts w:cs="Arial"/>
          <w:szCs w:val="28"/>
        </w:rPr>
        <w:t>________</w:t>
      </w:r>
      <w:r>
        <w:rPr>
          <w:rFonts w:cs="Arial"/>
          <w:szCs w:val="28"/>
        </w:rPr>
        <w:t>_______</w:t>
      </w:r>
      <w:r w:rsidRPr="00E90803">
        <w:rPr>
          <w:rFonts w:cs="Arial"/>
          <w:szCs w:val="28"/>
        </w:rPr>
        <w:t>_______________</w:t>
      </w:r>
    </w:p>
    <w:p w14:paraId="49529079" w14:textId="3E223C83" w:rsidR="00CA44CF" w:rsidRPr="005F631F" w:rsidRDefault="00CA44CF" w:rsidP="005F631F">
      <w:pPr>
        <w:rPr>
          <w:rFonts w:ascii="Arial Narrow" w:hAnsi="Arial Narrow"/>
        </w:rPr>
      </w:pPr>
      <w:r w:rsidRPr="00E90803">
        <w:rPr>
          <w:rFonts w:cs="Arial"/>
          <w:szCs w:val="28"/>
        </w:rPr>
        <w:tab/>
      </w:r>
      <w:r w:rsidRPr="00E90803">
        <w:rPr>
          <w:rFonts w:cs="Arial"/>
          <w:szCs w:val="28"/>
        </w:rPr>
        <w:tab/>
      </w:r>
      <w:r w:rsidRPr="00E90803">
        <w:rPr>
          <w:rFonts w:cs="Arial"/>
          <w:szCs w:val="28"/>
        </w:rPr>
        <w:tab/>
      </w:r>
      <w:r w:rsidRPr="00E90803">
        <w:rPr>
          <w:rFonts w:cs="Arial"/>
          <w:szCs w:val="28"/>
        </w:rPr>
        <w:tab/>
      </w:r>
      <w:r w:rsidRPr="00E90803">
        <w:rPr>
          <w:rFonts w:cs="Arial"/>
          <w:szCs w:val="28"/>
        </w:rPr>
        <w:tab/>
      </w:r>
      <w:r w:rsidRPr="00E90803">
        <w:rPr>
          <w:rFonts w:cs="Arial"/>
          <w:szCs w:val="28"/>
        </w:rPr>
        <w:tab/>
      </w:r>
      <w:r w:rsidRPr="00E90803">
        <w:rPr>
          <w:rFonts w:cs="Arial"/>
          <w:szCs w:val="28"/>
        </w:rPr>
        <w:tab/>
      </w:r>
      <w:r w:rsidR="005F631F">
        <w:rPr>
          <w:rFonts w:ascii="Arial Narrow" w:hAnsi="Arial Narrow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5F631F" w:rsidRPr="005F631F">
        <w:rPr>
          <w:rFonts w:ascii="Arial Narrow" w:hAnsi="Arial Narrow"/>
        </w:rPr>
        <w:instrText xml:space="preserve"> FORMTEXT </w:instrText>
      </w:r>
      <w:r w:rsidR="005F631F">
        <w:rPr>
          <w:rFonts w:ascii="Arial Narrow" w:hAnsi="Arial Narrow"/>
        </w:rPr>
      </w:r>
      <w:r w:rsidR="005F631F">
        <w:rPr>
          <w:rFonts w:ascii="Arial Narrow" w:hAnsi="Arial Narrow"/>
        </w:rPr>
        <w:fldChar w:fldCharType="separate"/>
      </w:r>
      <w:r w:rsidR="005F631F">
        <w:rPr>
          <w:rFonts w:ascii="Arial Narrow" w:hAnsi="Arial Narrow"/>
        </w:rPr>
        <w:t xml:space="preserve">(Signature over Printed Name </w:t>
      </w:r>
      <w:r w:rsidR="005F631F" w:rsidRPr="005F631F">
        <w:rPr>
          <w:rFonts w:ascii="Arial Narrow" w:hAnsi="Arial Narrow"/>
        </w:rPr>
        <w:t>of the Appointee)</w:t>
      </w:r>
      <w:r w:rsidR="005F631F">
        <w:fldChar w:fldCharType="end"/>
      </w:r>
    </w:p>
    <w:p w14:paraId="7F7D5755" w14:textId="77777777" w:rsidR="00CA44CF" w:rsidRPr="00E90803" w:rsidRDefault="00CA44CF" w:rsidP="00CA44CF">
      <w:pPr>
        <w:rPr>
          <w:rFonts w:cs="Arial"/>
          <w:szCs w:val="28"/>
        </w:rPr>
      </w:pPr>
    </w:p>
    <w:p w14:paraId="068C4EDE" w14:textId="5C49A238" w:rsidR="00CA44CF" w:rsidRPr="00E90803" w:rsidRDefault="00CA44CF" w:rsidP="00CA44CF">
      <w:pPr>
        <w:spacing w:line="360" w:lineRule="auto"/>
        <w:rPr>
          <w:rFonts w:cs="Arial"/>
          <w:sz w:val="18"/>
          <w:szCs w:val="20"/>
        </w:rPr>
      </w:pPr>
      <w:r w:rsidRPr="00E90803">
        <w:rPr>
          <w:rFonts w:cs="Arial"/>
          <w:sz w:val="18"/>
          <w:szCs w:val="20"/>
        </w:rPr>
        <w:t>Government ID:</w:t>
      </w:r>
      <w:r>
        <w:rPr>
          <w:rFonts w:cs="Arial"/>
          <w:sz w:val="18"/>
          <w:szCs w:val="20"/>
        </w:rPr>
        <w:tab/>
      </w:r>
      <w:r w:rsidR="005F631F">
        <w:rPr>
          <w:rFonts w:ascii="Arial Narrow" w:hAnsi="Arial Narrow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5F631F" w:rsidRPr="005F631F">
        <w:rPr>
          <w:rFonts w:ascii="Arial Narrow" w:hAnsi="Arial Narrow"/>
        </w:rPr>
        <w:instrText xml:space="preserve"> FORMTEXT </w:instrText>
      </w:r>
      <w:r w:rsidR="005F631F">
        <w:rPr>
          <w:rFonts w:ascii="Arial Narrow" w:hAnsi="Arial Narrow"/>
        </w:rPr>
      </w:r>
      <w:r w:rsidR="005F631F">
        <w:rPr>
          <w:rFonts w:ascii="Arial Narrow" w:hAnsi="Arial Narrow"/>
        </w:rPr>
        <w:fldChar w:fldCharType="separate"/>
      </w:r>
      <w:r w:rsidR="005F631F" w:rsidRPr="005F631F">
        <w:rPr>
          <w:rFonts w:ascii="Arial Narrow" w:hAnsi="Arial Narrow"/>
        </w:rPr>
        <w:t>____________________</w:t>
      </w:r>
      <w:r w:rsidR="005F631F">
        <w:fldChar w:fldCharType="end"/>
      </w:r>
    </w:p>
    <w:p w14:paraId="4FBA5F35" w14:textId="6E6F6945" w:rsidR="00CA44CF" w:rsidRPr="00E90803" w:rsidRDefault="00CA44CF" w:rsidP="00CA44CF">
      <w:pPr>
        <w:spacing w:line="360" w:lineRule="auto"/>
        <w:rPr>
          <w:rFonts w:cs="Arial"/>
          <w:sz w:val="18"/>
          <w:szCs w:val="20"/>
        </w:rPr>
      </w:pPr>
      <w:r w:rsidRPr="00E90803">
        <w:rPr>
          <w:rFonts w:cs="Arial"/>
          <w:sz w:val="18"/>
          <w:szCs w:val="20"/>
        </w:rPr>
        <w:t>ID Number</w:t>
      </w:r>
      <w:r>
        <w:rPr>
          <w:rFonts w:cs="Arial"/>
          <w:sz w:val="18"/>
          <w:szCs w:val="20"/>
        </w:rPr>
        <w:t>:</w:t>
      </w:r>
      <w:r>
        <w:rPr>
          <w:rFonts w:cs="Arial"/>
          <w:sz w:val="18"/>
          <w:szCs w:val="20"/>
        </w:rPr>
        <w:tab/>
      </w:r>
      <w:r w:rsidR="005F631F">
        <w:rPr>
          <w:rFonts w:ascii="Arial Narrow" w:hAnsi="Arial Narrow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5F631F" w:rsidRPr="005F631F">
        <w:rPr>
          <w:rFonts w:ascii="Arial Narrow" w:hAnsi="Arial Narrow"/>
        </w:rPr>
        <w:instrText xml:space="preserve"> FORMTEXT </w:instrText>
      </w:r>
      <w:r w:rsidR="005F631F">
        <w:rPr>
          <w:rFonts w:ascii="Arial Narrow" w:hAnsi="Arial Narrow"/>
        </w:rPr>
      </w:r>
      <w:r w:rsidR="005F631F">
        <w:rPr>
          <w:rFonts w:ascii="Arial Narrow" w:hAnsi="Arial Narrow"/>
        </w:rPr>
        <w:fldChar w:fldCharType="separate"/>
      </w:r>
      <w:r w:rsidR="005F631F" w:rsidRPr="005F631F">
        <w:rPr>
          <w:rFonts w:ascii="Arial Narrow" w:hAnsi="Arial Narrow"/>
        </w:rPr>
        <w:t>____________________</w:t>
      </w:r>
      <w:r w:rsidR="005F631F">
        <w:fldChar w:fldCharType="end"/>
      </w:r>
    </w:p>
    <w:p w14:paraId="3BE355D0" w14:textId="370FAE17" w:rsidR="00CA44CF" w:rsidRPr="00E90803" w:rsidRDefault="00CA44CF" w:rsidP="00CA44CF">
      <w:pPr>
        <w:spacing w:line="360" w:lineRule="auto"/>
        <w:rPr>
          <w:rFonts w:cs="Arial"/>
          <w:sz w:val="18"/>
          <w:szCs w:val="20"/>
        </w:rPr>
      </w:pPr>
      <w:r w:rsidRPr="00E90803">
        <w:rPr>
          <w:rFonts w:cs="Arial"/>
          <w:sz w:val="18"/>
          <w:szCs w:val="20"/>
        </w:rPr>
        <w:t>Date Issued</w:t>
      </w:r>
      <w:r>
        <w:rPr>
          <w:rFonts w:cs="Arial"/>
          <w:sz w:val="18"/>
          <w:szCs w:val="20"/>
        </w:rPr>
        <w:t>:</w:t>
      </w:r>
      <w:r>
        <w:rPr>
          <w:rFonts w:cs="Arial"/>
          <w:sz w:val="18"/>
          <w:szCs w:val="20"/>
        </w:rPr>
        <w:tab/>
      </w:r>
      <w:r w:rsidR="005F631F">
        <w:rPr>
          <w:rFonts w:ascii="Arial Narrow" w:hAnsi="Arial Narrow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5F631F" w:rsidRPr="005F631F">
        <w:rPr>
          <w:rFonts w:ascii="Arial Narrow" w:hAnsi="Arial Narrow"/>
        </w:rPr>
        <w:instrText xml:space="preserve"> FORMTEXT </w:instrText>
      </w:r>
      <w:r w:rsidR="005F631F">
        <w:rPr>
          <w:rFonts w:ascii="Arial Narrow" w:hAnsi="Arial Narrow"/>
        </w:rPr>
      </w:r>
      <w:r w:rsidR="005F631F">
        <w:rPr>
          <w:rFonts w:ascii="Arial Narrow" w:hAnsi="Arial Narrow"/>
        </w:rPr>
        <w:fldChar w:fldCharType="separate"/>
      </w:r>
      <w:r w:rsidR="005F631F" w:rsidRPr="005F631F">
        <w:rPr>
          <w:rFonts w:ascii="Arial Narrow" w:hAnsi="Arial Narrow"/>
        </w:rPr>
        <w:t>____________________</w:t>
      </w:r>
      <w:r w:rsidR="005F631F">
        <w:fldChar w:fldCharType="end"/>
      </w:r>
    </w:p>
    <w:p w14:paraId="1D46A43C" w14:textId="13ECC322" w:rsidR="005F631F" w:rsidRDefault="005F631F" w:rsidP="005F631F">
      <w:pPr>
        <w:pBdr>
          <w:bottom w:val="double" w:sz="6" w:space="1" w:color="auto"/>
        </w:pBdr>
        <w:rPr>
          <w:rFonts w:ascii="Arial Narrow" w:hAnsi="Arial Narrow"/>
          <w:sz w:val="20"/>
        </w:rPr>
      </w:pPr>
    </w:p>
    <w:p w14:paraId="3A176079" w14:textId="77777777" w:rsidR="005F631F" w:rsidRPr="00E90803" w:rsidRDefault="005F631F" w:rsidP="005F631F">
      <w:pPr>
        <w:rPr>
          <w:rFonts w:cs="Arial"/>
          <w:szCs w:val="28"/>
        </w:rPr>
      </w:pPr>
    </w:p>
    <w:p w14:paraId="2DDCD128" w14:textId="77777777" w:rsidR="005F631F" w:rsidRPr="00E90803" w:rsidRDefault="005F631F" w:rsidP="005F631F">
      <w:pPr>
        <w:rPr>
          <w:rFonts w:cs="Arial"/>
          <w:szCs w:val="28"/>
        </w:rPr>
      </w:pPr>
    </w:p>
    <w:p w14:paraId="0B50C526" w14:textId="77777777" w:rsidR="005F631F" w:rsidRPr="00E90803" w:rsidRDefault="005F631F" w:rsidP="005F631F">
      <w:pPr>
        <w:ind w:firstLine="720"/>
        <w:rPr>
          <w:rFonts w:cs="Arial"/>
          <w:szCs w:val="26"/>
        </w:rPr>
      </w:pPr>
      <w:r w:rsidRPr="00E90803">
        <w:rPr>
          <w:rFonts w:cs="Arial"/>
          <w:szCs w:val="26"/>
        </w:rPr>
        <w:t xml:space="preserve">Subscribed and sworn to before me this </w:t>
      </w:r>
      <w:r w:rsidRPr="00E90803">
        <w:rPr>
          <w:rFonts w:cs="Arial"/>
          <w:szCs w:val="26"/>
          <w:u w:val="single"/>
        </w:rPr>
        <w:t>_______</w:t>
      </w:r>
      <w:r w:rsidRPr="00E90803">
        <w:rPr>
          <w:rFonts w:cs="Arial"/>
          <w:szCs w:val="26"/>
        </w:rPr>
        <w:t xml:space="preserve"> day of </w:t>
      </w:r>
      <w:r w:rsidRPr="00E90803">
        <w:rPr>
          <w:rFonts w:cs="Arial"/>
          <w:szCs w:val="26"/>
          <w:u w:val="single"/>
        </w:rPr>
        <w:t>___________________</w:t>
      </w:r>
      <w:r w:rsidRPr="00E90803">
        <w:rPr>
          <w:rFonts w:cs="Arial"/>
          <w:szCs w:val="26"/>
        </w:rPr>
        <w:t>, 20</w:t>
      </w:r>
      <w:r w:rsidRPr="00E90803">
        <w:rPr>
          <w:rFonts w:cs="Arial"/>
          <w:szCs w:val="26"/>
          <w:u w:val="single"/>
        </w:rPr>
        <w:t>___</w:t>
      </w:r>
      <w:r w:rsidRPr="00E90803">
        <w:rPr>
          <w:rFonts w:cs="Arial"/>
          <w:szCs w:val="26"/>
        </w:rPr>
        <w:t xml:space="preserve"> in </w:t>
      </w:r>
      <w:r w:rsidRPr="009A53A2">
        <w:rPr>
          <w:rFonts w:cs="Arial"/>
          <w:szCs w:val="26"/>
        </w:rPr>
        <w:t>Cagayan de Oro City</w:t>
      </w:r>
      <w:r w:rsidRPr="00E90803">
        <w:rPr>
          <w:rFonts w:cs="Arial"/>
          <w:szCs w:val="26"/>
        </w:rPr>
        <w:t>, Philippines.</w:t>
      </w:r>
    </w:p>
    <w:p w14:paraId="34A7FF93" w14:textId="77777777" w:rsidR="005F631F" w:rsidRPr="00E90803" w:rsidRDefault="005F631F" w:rsidP="005F631F">
      <w:pPr>
        <w:rPr>
          <w:rFonts w:cs="Arial"/>
          <w:szCs w:val="28"/>
        </w:rPr>
      </w:pPr>
    </w:p>
    <w:p w14:paraId="2C0469CB" w14:textId="77777777" w:rsidR="005F631F" w:rsidRPr="00E90803" w:rsidRDefault="005F631F" w:rsidP="005F631F">
      <w:pPr>
        <w:rPr>
          <w:rFonts w:cs="Arial"/>
          <w:szCs w:val="28"/>
        </w:rPr>
      </w:pPr>
    </w:p>
    <w:p w14:paraId="0C2C2427" w14:textId="77777777" w:rsidR="005F631F" w:rsidRDefault="005F631F" w:rsidP="005F631F">
      <w:pPr>
        <w:ind w:firstLine="720"/>
        <w:jc w:val="right"/>
        <w:rPr>
          <w:rFonts w:cs="Arial"/>
          <w:szCs w:val="28"/>
        </w:rPr>
      </w:pPr>
    </w:p>
    <w:p w14:paraId="0BAEE7B2" w14:textId="6986D4B5" w:rsidR="007B20BE" w:rsidRDefault="007B20BE" w:rsidP="007B20BE">
      <w:pPr>
        <w:rPr>
          <w:rFonts w:ascii="Bookman Old Style" w:hAnsi="Bookman Old Style"/>
          <w:b/>
          <w:bCs/>
          <w:sz w:val="23"/>
          <w:szCs w:val="23"/>
        </w:rPr>
      </w:pPr>
      <w:r>
        <w:rPr>
          <w:rFonts w:ascii="Arial Narrow" w:hAnsi="Arial Narrow"/>
        </w:rPr>
        <w:t xml:space="preserve">                                                                                                                     </w:t>
      </w:r>
    </w:p>
    <w:p w14:paraId="6074A93C" w14:textId="183B19B7" w:rsidR="007B20BE" w:rsidRDefault="007B20BE" w:rsidP="007B20BE">
      <w:pPr>
        <w:pStyle w:val="NormalWeb"/>
        <w:spacing w:before="0" w:beforeAutospacing="0" w:after="0" w:afterAutospacing="0"/>
        <w:ind w:left="5760"/>
        <w:jc w:val="center"/>
        <w:rPr>
          <w:rFonts w:ascii="Bookman Old Style" w:hAnsi="Bookman Old Style"/>
          <w:b/>
          <w:bCs/>
          <w:sz w:val="23"/>
          <w:szCs w:val="23"/>
        </w:rPr>
      </w:pPr>
      <w:bookmarkStart w:id="0" w:name="_GoBack"/>
      <w:bookmarkEnd w:id="0"/>
      <w:r>
        <w:rPr>
          <w:rFonts w:ascii="Bookman Old Style" w:hAnsi="Bookman Old Style"/>
          <w:b/>
          <w:bCs/>
          <w:sz w:val="23"/>
          <w:szCs w:val="23"/>
        </w:rPr>
        <w:t xml:space="preserve">  </w:t>
      </w:r>
      <w:r w:rsidR="006809EC">
        <w:rPr>
          <w:rFonts w:ascii="Bookman Old Style" w:hAnsi="Bookman Old Style"/>
          <w:b/>
          <w:bCs/>
          <w:sz w:val="23"/>
          <w:szCs w:val="23"/>
        </w:rPr>
        <w:t xml:space="preserve">  </w:t>
      </w:r>
    </w:p>
    <w:p w14:paraId="6FF664FC" w14:textId="32714075" w:rsidR="007B20BE" w:rsidRPr="007B20BE" w:rsidRDefault="007B20BE" w:rsidP="007B20BE">
      <w:pPr>
        <w:pStyle w:val="NormalWeb"/>
        <w:spacing w:before="0" w:beforeAutospacing="0" w:after="0" w:afterAutospacing="0"/>
        <w:ind w:left="6480"/>
        <w:jc w:val="both"/>
        <w:rPr>
          <w:b/>
          <w:bCs/>
          <w:sz w:val="20"/>
          <w:szCs w:val="20"/>
        </w:rPr>
      </w:pPr>
      <w:r>
        <w:rPr>
          <w:rFonts w:ascii="Bookman Old Style" w:hAnsi="Bookman Old Style"/>
          <w:b/>
          <w:bCs/>
          <w:sz w:val="23"/>
          <w:szCs w:val="23"/>
        </w:rPr>
        <w:t xml:space="preserve"> </w:t>
      </w:r>
      <w:r w:rsidR="006809EC">
        <w:rPr>
          <w:rFonts w:ascii="Bookman Old Style" w:hAnsi="Bookman Old Style"/>
          <w:b/>
          <w:bCs/>
          <w:sz w:val="23"/>
          <w:szCs w:val="23"/>
        </w:rPr>
        <w:t xml:space="preserve">                                                       </w:t>
      </w:r>
      <w:r>
        <w:rPr>
          <w:rFonts w:ascii="Bookman Old Style" w:hAnsi="Bookman Old Style"/>
          <w:b/>
          <w:bCs/>
          <w:sz w:val="23"/>
          <w:szCs w:val="23"/>
        </w:rPr>
        <w:t xml:space="preserve"> </w:t>
      </w:r>
    </w:p>
    <w:p w14:paraId="084F5BC8" w14:textId="749B0BFA" w:rsidR="005F631F" w:rsidRPr="002E4A3E" w:rsidRDefault="003A5E6C" w:rsidP="007B20BE">
      <w:pPr>
        <w:jc w:val="both"/>
        <w:rPr>
          <w:rFonts w:cs="Arial"/>
          <w:i/>
          <w:sz w:val="20"/>
          <w:szCs w:val="20"/>
          <w:lang w:val="fil-PH"/>
        </w:rPr>
      </w:pPr>
      <w:r>
        <w:rPr>
          <w:rFonts w:ascii="Arial Narrow" w:hAnsi="Arial Narrow"/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CFEB68" wp14:editId="644DE977">
                <wp:simplePos x="0" y="0"/>
                <wp:positionH relativeFrom="margin">
                  <wp:align>right</wp:align>
                </wp:positionH>
                <wp:positionV relativeFrom="paragraph">
                  <wp:posOffset>11430</wp:posOffset>
                </wp:positionV>
                <wp:extent cx="2324100" cy="428625"/>
                <wp:effectExtent l="0" t="0" r="19050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24100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4BA0D9C" w14:textId="5A063747" w:rsidR="003A5E6C" w:rsidRPr="003A5E6C" w:rsidRDefault="003A5E6C" w:rsidP="003A5E6C">
                            <w:p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3A5E6C">
                              <w:rPr>
                                <w:rFonts w:cs="Arial"/>
                                <w:color w:val="000000"/>
                              </w:rPr>
                              <w:t>(Signature over Printed Name of Person Administering the Oath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0CFEB68" id="Text Box 1" o:spid="_x0000_s1027" type="#_x0000_t202" style="position:absolute;left:0;text-align:left;margin-left:131.8pt;margin-top:.9pt;width:183pt;height:33.7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" fillcolor="white [3201]" strokecolor="white [3212]" strokeweight=".5pt">
                <v:textbox>
                  <w:txbxContent>
                    <w:p w14:paraId="14BA0D9C" w14:textId="5A063747" w:rsidR="003A5E6C" w:rsidRPr="003A5E6C" w:rsidRDefault="003A5E6C" w:rsidP="003A5E6C">
                      <w:pPr>
                        <w:jc w:val="both"/>
                        <w:rPr>
                          <w:sz w:val="24"/>
                          <w:szCs w:val="24"/>
                        </w:rPr>
                      </w:pPr>
                      <w:r w:rsidRPr="003A5E6C">
                        <w:rPr>
                          <w:rFonts w:cs="Arial"/>
                          <w:color w:val="000000"/>
                        </w:rPr>
                        <w:t>(Signature over Printed Name of Person Administering the Oath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F631F">
        <w:rPr>
          <w:rFonts w:cs="Arial"/>
          <w:szCs w:val="28"/>
        </w:rPr>
        <w:t xml:space="preserve">   </w:t>
      </w:r>
    </w:p>
    <w:p w14:paraId="6780B6A2" w14:textId="77777777" w:rsidR="005F631F" w:rsidRPr="00965C08" w:rsidRDefault="005F631F" w:rsidP="005F631F">
      <w:pPr>
        <w:ind w:left="4320" w:firstLine="720"/>
        <w:rPr>
          <w:rFonts w:ascii="Book Antiqua" w:hAnsi="Book Antiqua"/>
        </w:rPr>
      </w:pPr>
      <w:r w:rsidRPr="002E4A3E">
        <w:rPr>
          <w:rFonts w:cs="Arial"/>
          <w:i/>
          <w:sz w:val="20"/>
          <w:szCs w:val="20"/>
          <w:lang w:val="fil-PH"/>
        </w:rPr>
        <w:tab/>
      </w:r>
      <w:r w:rsidRPr="002E4A3E">
        <w:rPr>
          <w:rFonts w:cs="Arial"/>
          <w:lang w:val="fil-PH"/>
        </w:rPr>
        <w:tab/>
      </w:r>
      <w:r w:rsidRPr="002E4A3E">
        <w:rPr>
          <w:rFonts w:cs="Arial"/>
          <w:lang w:val="fil-PH"/>
        </w:rPr>
        <w:tab/>
      </w:r>
      <w:r w:rsidRPr="002E4A3E">
        <w:rPr>
          <w:rFonts w:cs="Arial"/>
          <w:lang w:val="fil-PH"/>
        </w:rPr>
        <w:tab/>
      </w:r>
      <w:r w:rsidRPr="002E4A3E">
        <w:rPr>
          <w:rFonts w:cs="Arial"/>
          <w:lang w:val="fil-PH"/>
        </w:rPr>
        <w:tab/>
      </w:r>
      <w:r w:rsidRPr="002E4A3E">
        <w:rPr>
          <w:rFonts w:cs="Arial"/>
          <w:lang w:val="fil-PH"/>
        </w:rPr>
        <w:tab/>
      </w:r>
    </w:p>
    <w:sectPr w:rsidR="005F631F" w:rsidRPr="00965C08" w:rsidSect="00C17DC7">
      <w:headerReference w:type="default" r:id="rId8"/>
      <w:footerReference w:type="default" r:id="rId9"/>
      <w:pgSz w:w="11909" w:h="16834" w:code="9"/>
      <w:pgMar w:top="2592" w:right="1296" w:bottom="1440" w:left="1296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E07E79" w14:textId="77777777" w:rsidR="00771BD1" w:rsidRDefault="00771BD1" w:rsidP="004C65FF">
      <w:r>
        <w:separator/>
      </w:r>
    </w:p>
  </w:endnote>
  <w:endnote w:type="continuationSeparator" w:id="0">
    <w:p w14:paraId="3DB2015B" w14:textId="77777777" w:rsidR="00771BD1" w:rsidRDefault="00771BD1" w:rsidP="004C6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Trajan Pro">
    <w:altName w:val="Georgia"/>
    <w:panose1 w:val="02020502050506020301"/>
    <w:charset w:val="00"/>
    <w:family w:val="roman"/>
    <w:pitch w:val="variable"/>
    <w:sig w:usb0="800000AF" w:usb1="5000204B" w:usb2="00000000" w:usb3="00000000" w:csb0="0000009B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95FFE9" w14:textId="46070E2E" w:rsidR="00786104" w:rsidRPr="00786104" w:rsidRDefault="001644D7" w:rsidP="00987867">
    <w:pPr>
      <w:pStyle w:val="Footer"/>
      <w:ind w:left="-720" w:right="-693"/>
      <w:jc w:val="right"/>
      <w:rPr>
        <w:rFonts w:ascii="Cambria" w:hAnsi="Cambria"/>
        <w:i/>
        <w:sz w:val="10"/>
        <w:szCs w:val="20"/>
      </w:rPr>
    </w:pPr>
    <w:r w:rsidRPr="002B071D">
      <w:rPr>
        <w:rFonts w:ascii="Old English Text MT" w:hAnsi="Old English Text MT"/>
        <w:noProof/>
        <w:sz w:val="24"/>
        <w:szCs w:val="24"/>
        <w:lang w:val="en-PH" w:eastAsia="en-PH"/>
      </w:rPr>
      <mc:AlternateContent>
        <mc:Choice Requires="wps">
          <w:drawing>
            <wp:anchor distT="45720" distB="45720" distL="114300" distR="114300" simplePos="0" relativeHeight="251698176" behindDoc="0" locked="0" layoutInCell="1" allowOverlap="1" wp14:anchorId="5872752D" wp14:editId="3E81C67F">
              <wp:simplePos x="0" y="0"/>
              <wp:positionH relativeFrom="margin">
                <wp:posOffset>-965835</wp:posOffset>
              </wp:positionH>
              <wp:positionV relativeFrom="paragraph">
                <wp:posOffset>-800100</wp:posOffset>
              </wp:positionV>
              <wp:extent cx="7781925" cy="466725"/>
              <wp:effectExtent l="0" t="0" r="0" b="0"/>
              <wp:wrapNone/>
              <wp:docPr id="2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8192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2A2849" w14:textId="405DA9D6" w:rsidR="0099479F" w:rsidRDefault="0099479F" w:rsidP="00083F10">
                          <w:pPr>
                            <w:pBdr>
                              <w:bottom w:val="single" w:sz="12" w:space="0" w:color="auto"/>
                            </w:pBdr>
                            <w:jc w:val="center"/>
                            <w:rPr>
                              <w:rFonts w:ascii="Trajan Pro" w:hAnsi="Trajan Pro"/>
                              <w:b/>
                              <w:bCs/>
                            </w:rPr>
                          </w:pPr>
                        </w:p>
                        <w:p w14:paraId="74C18D7B" w14:textId="77777777" w:rsidR="0099479F" w:rsidRDefault="0099479F" w:rsidP="0099479F">
                          <w:pPr>
                            <w:jc w:val="center"/>
                            <w:rPr>
                              <w:rFonts w:ascii="Trajan Pro" w:hAnsi="Trajan Pro"/>
                              <w:b/>
                              <w:bCs/>
                            </w:rPr>
                          </w:pPr>
                        </w:p>
                        <w:p w14:paraId="42585F2C" w14:textId="77777777" w:rsidR="0099479F" w:rsidRPr="0099479F" w:rsidRDefault="0099479F" w:rsidP="0099479F">
                          <w:pPr>
                            <w:jc w:val="center"/>
                            <w:rPr>
                              <w:rFonts w:ascii="Trajan Pro" w:hAnsi="Trajan Pro"/>
                              <w:b/>
                              <w:bCs/>
                            </w:rPr>
                          </w:pPr>
                          <w:r>
                            <w:rPr>
                              <w:rFonts w:ascii="Trajan Pro" w:hAnsi="Trajan Pro"/>
                              <w:b/>
                              <w:bCs/>
                            </w:rPr>
                            <w:t>________________________</w:t>
                          </w:r>
                        </w:p>
                        <w:p w14:paraId="5347EEFA" w14:textId="77777777" w:rsidR="0099479F" w:rsidRPr="0099479F" w:rsidRDefault="0099479F" w:rsidP="0099479F">
                          <w:pPr>
                            <w:jc w:val="center"/>
                            <w:rPr>
                              <w:rFonts w:ascii="Trajan Pro" w:hAnsi="Trajan Pro"/>
                              <w:b/>
                              <w:bCs/>
                              <w:sz w:val="20"/>
                              <w:szCs w:val="20"/>
                            </w:rPr>
                          </w:pPr>
                        </w:p>
                        <w:p w14:paraId="09A7DE6A" w14:textId="77777777" w:rsidR="0099479F" w:rsidRPr="0099479F" w:rsidRDefault="0099479F" w:rsidP="0099479F">
                          <w:pPr>
                            <w:jc w:val="center"/>
                            <w:rPr>
                              <w:rFonts w:ascii="Trajan Pro" w:hAnsi="Trajan Pro"/>
                              <w:b/>
                              <w:bCs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5872752D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left:0;text-align:left;margin-left:-76.05pt;margin-top:-63pt;width:612.75pt;height:36.7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" filled="f" stroked="f">
              <v:textbox>
                <w:txbxContent>
                  <w:p w14:paraId="4E2A2849" w14:textId="405DA9D6" w:rsidR="0099479F" w:rsidRDefault="0099479F" w:rsidP="00083F10">
                    <w:pPr>
                      <w:pBdr>
                        <w:bottom w:val="single" w:sz="12" w:space="0" w:color="auto"/>
                      </w:pBdr>
                      <w:jc w:val="center"/>
                      <w:rPr>
                        <w:rFonts w:ascii="Trajan Pro" w:hAnsi="Trajan Pro"/>
                        <w:b/>
                        <w:bCs/>
                      </w:rPr>
                    </w:pPr>
                  </w:p>
                  <w:p w14:paraId="74C18D7B" w14:textId="77777777" w:rsidR="0099479F" w:rsidRDefault="0099479F" w:rsidP="0099479F">
                    <w:pPr>
                      <w:jc w:val="center"/>
                      <w:rPr>
                        <w:rFonts w:ascii="Trajan Pro" w:hAnsi="Trajan Pro"/>
                        <w:b/>
                        <w:bCs/>
                      </w:rPr>
                    </w:pPr>
                  </w:p>
                  <w:p w14:paraId="42585F2C" w14:textId="77777777" w:rsidR="0099479F" w:rsidRPr="0099479F" w:rsidRDefault="0099479F" w:rsidP="0099479F">
                    <w:pPr>
                      <w:jc w:val="center"/>
                      <w:rPr>
                        <w:rFonts w:ascii="Trajan Pro" w:hAnsi="Trajan Pro"/>
                        <w:b/>
                        <w:bCs/>
                      </w:rPr>
                    </w:pPr>
                    <w:r>
                      <w:rPr>
                        <w:rFonts w:ascii="Trajan Pro" w:hAnsi="Trajan Pro"/>
                        <w:b/>
                        <w:bCs/>
                      </w:rPr>
                      <w:t>________________________</w:t>
                    </w:r>
                  </w:p>
                  <w:p w14:paraId="5347EEFA" w14:textId="77777777" w:rsidR="0099479F" w:rsidRPr="0099479F" w:rsidRDefault="0099479F" w:rsidP="0099479F">
                    <w:pPr>
                      <w:jc w:val="center"/>
                      <w:rPr>
                        <w:rFonts w:ascii="Trajan Pro" w:hAnsi="Trajan Pro"/>
                        <w:b/>
                        <w:bCs/>
                        <w:sz w:val="20"/>
                        <w:szCs w:val="20"/>
                      </w:rPr>
                    </w:pPr>
                  </w:p>
                  <w:p w14:paraId="09A7DE6A" w14:textId="77777777" w:rsidR="0099479F" w:rsidRPr="0099479F" w:rsidRDefault="0099479F" w:rsidP="0099479F">
                    <w:pPr>
                      <w:jc w:val="center"/>
                      <w:rPr>
                        <w:rFonts w:ascii="Trajan Pro" w:hAnsi="Trajan Pro"/>
                        <w:b/>
                        <w:bCs/>
                        <w:sz w:val="20"/>
                        <w:szCs w:val="20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3F2F66" w:rsidRPr="002B071D">
      <w:rPr>
        <w:rFonts w:ascii="Old English Text MT" w:hAnsi="Old English Text MT"/>
        <w:noProof/>
        <w:sz w:val="24"/>
        <w:szCs w:val="24"/>
        <w:lang w:val="en-PH" w:eastAsia="en-PH"/>
      </w:rPr>
      <mc:AlternateContent>
        <mc:Choice Requires="wps">
          <w:drawing>
            <wp:anchor distT="45720" distB="45720" distL="114300" distR="114300" simplePos="0" relativeHeight="251701248" behindDoc="1" locked="0" layoutInCell="1" allowOverlap="1" wp14:anchorId="401024C0" wp14:editId="636B696B">
              <wp:simplePos x="0" y="0"/>
              <wp:positionH relativeFrom="margin">
                <wp:posOffset>681990</wp:posOffset>
              </wp:positionH>
              <wp:positionV relativeFrom="paragraph">
                <wp:posOffset>-533400</wp:posOffset>
              </wp:positionV>
              <wp:extent cx="4743450" cy="762000"/>
              <wp:effectExtent l="0" t="0" r="0" b="0"/>
              <wp:wrapNone/>
              <wp:docPr id="3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4345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A16ED1B" w14:textId="79F02AA6" w:rsidR="00083F10" w:rsidRPr="00083F10" w:rsidRDefault="00083F10" w:rsidP="00083F10">
                          <w:pPr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</w:pPr>
                          <w:r w:rsidRPr="003F2F66"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  <w:t>Address:</w:t>
                          </w:r>
                          <w:r w:rsidRPr="00083F10"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  <w:t xml:space="preserve">  Del Pilar corner Velez Street, </w:t>
                          </w:r>
                          <w:proofErr w:type="spellStart"/>
                          <w:r w:rsidRPr="00083F10"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  <w:t>Brgy</w:t>
                          </w:r>
                          <w:proofErr w:type="spellEnd"/>
                          <w:r w:rsidR="003F2F66"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  <w:t>.</w:t>
                          </w:r>
                          <w:r w:rsidRPr="00083F10"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  <w:t xml:space="preserve"> 29, Cagayan de Oro City</w:t>
                          </w:r>
                          <w:r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  <w:t xml:space="preserve"> 9000</w:t>
                          </w:r>
                        </w:p>
                        <w:p w14:paraId="5FA4526E" w14:textId="1BB2F640" w:rsidR="00083F10" w:rsidRPr="00083F10" w:rsidRDefault="00083F10" w:rsidP="00083F10">
                          <w:pPr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</w:pPr>
                          <w:r w:rsidRPr="00083F10"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  <w:t xml:space="preserve">Telephone Nos.: (088) 881-3094 | </w:t>
                          </w:r>
                          <w:r w:rsidR="003F2F66"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  <w:t>Text</w:t>
                          </w:r>
                          <w:r w:rsidRPr="00083F10"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  <w:t>: 0917-8992245 (Globe)</w:t>
                          </w:r>
                        </w:p>
                        <w:p w14:paraId="1A4AF0B3" w14:textId="645518BC" w:rsidR="001644D7" w:rsidRDefault="00083F10" w:rsidP="00083F10">
                          <w:pPr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</w:pPr>
                          <w:r w:rsidRPr="00083F10"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  <w:t xml:space="preserve">Website: </w:t>
                          </w:r>
                          <w:r w:rsidR="00C970ED"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  <w:t>www.deped.misor.com</w:t>
                          </w:r>
                          <w:r w:rsidRPr="00083F10"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  <w:t xml:space="preserve">  </w:t>
                          </w:r>
                        </w:p>
                        <w:p w14:paraId="4B033F22" w14:textId="41EF743C" w:rsidR="00083F10" w:rsidRPr="00083F10" w:rsidRDefault="00083F10" w:rsidP="00083F10">
                          <w:pPr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</w:pPr>
                          <w:r w:rsidRPr="00083F10"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  <w:t>Email: misamis.oriental@deped.gov.ph</w:t>
                          </w:r>
                        </w:p>
                        <w:p w14:paraId="7C9CC3B1" w14:textId="77777777" w:rsidR="00083F10" w:rsidRPr="00083F10" w:rsidRDefault="00083F10" w:rsidP="00083F10">
                          <w:pPr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</w:pPr>
                        </w:p>
                        <w:p w14:paraId="4C92E10D" w14:textId="77777777" w:rsidR="00083F10" w:rsidRPr="00083F10" w:rsidRDefault="00083F10" w:rsidP="002B071D">
                          <w:pPr>
                            <w:jc w:val="center"/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01024C0"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left:0;text-align:left;margin-left:53.7pt;margin-top:-42pt;width:373.5pt;height:60pt;z-index:-2516152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" filled="f" stroked="f">
              <v:textbox>
                <w:txbxContent>
                  <w:p w14:paraId="2A16ED1B" w14:textId="79F02AA6" w:rsidR="00083F10" w:rsidRPr="00083F10" w:rsidRDefault="00083F10" w:rsidP="00083F10">
                    <w:pPr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</w:pPr>
                    <w:r w:rsidRPr="003F2F66"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  <w:t>Address:</w:t>
                    </w:r>
                    <w:r w:rsidRPr="00083F10"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  <w:t xml:space="preserve">  Del Pilar corner Velez Street, </w:t>
                    </w:r>
                    <w:proofErr w:type="spellStart"/>
                    <w:r w:rsidRPr="00083F10"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  <w:t>Brgy</w:t>
                    </w:r>
                    <w:proofErr w:type="spellEnd"/>
                    <w:r w:rsidR="003F2F66"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  <w:t>.</w:t>
                    </w:r>
                    <w:r w:rsidRPr="00083F10"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  <w:t xml:space="preserve"> 29, Cagayan de Oro City</w:t>
                    </w:r>
                    <w:r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  <w:t xml:space="preserve"> 9000</w:t>
                    </w:r>
                  </w:p>
                  <w:p w14:paraId="5FA4526E" w14:textId="1BB2F640" w:rsidR="00083F10" w:rsidRPr="00083F10" w:rsidRDefault="00083F10" w:rsidP="00083F10">
                    <w:pPr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</w:pPr>
                    <w:r w:rsidRPr="00083F10"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  <w:t xml:space="preserve">Telephone Nos.: (088) 881-3094 | </w:t>
                    </w:r>
                    <w:r w:rsidR="003F2F66"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  <w:t>Text</w:t>
                    </w:r>
                    <w:r w:rsidRPr="00083F10"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  <w:t>: 0917-8992245 (Globe)</w:t>
                    </w:r>
                  </w:p>
                  <w:p w14:paraId="1A4AF0B3" w14:textId="645518BC" w:rsidR="001644D7" w:rsidRDefault="00083F10" w:rsidP="00083F10">
                    <w:pPr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</w:pPr>
                    <w:r w:rsidRPr="00083F10"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  <w:t xml:space="preserve">Website: </w:t>
                    </w:r>
                    <w:r w:rsidR="00C970ED"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  <w:t>www.deped.misor.com</w:t>
                    </w:r>
                    <w:r w:rsidRPr="00083F10"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  <w:t xml:space="preserve">  </w:t>
                    </w:r>
                  </w:p>
                  <w:p w14:paraId="4B033F22" w14:textId="41EF743C" w:rsidR="00083F10" w:rsidRPr="00083F10" w:rsidRDefault="00083F10" w:rsidP="00083F10">
                    <w:pPr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</w:pPr>
                    <w:r w:rsidRPr="00083F10"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  <w:t>Email: misamis.oriental@deped.gov.ph</w:t>
                    </w:r>
                  </w:p>
                  <w:p w14:paraId="7C9CC3B1" w14:textId="77777777" w:rsidR="00083F10" w:rsidRPr="00083F10" w:rsidRDefault="00083F10" w:rsidP="00083F10">
                    <w:pPr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</w:pPr>
                  </w:p>
                  <w:p w14:paraId="4C92E10D" w14:textId="77777777" w:rsidR="00083F10" w:rsidRPr="00083F10" w:rsidRDefault="00083F10" w:rsidP="002B071D">
                    <w:pPr>
                      <w:jc w:val="center"/>
                      <w:rPr>
                        <w:rFonts w:asciiTheme="minorHAnsi" w:hAnsiTheme="minorHAnsi" w:cstheme="minorHAnsi"/>
                        <w:sz w:val="20"/>
                        <w:szCs w:val="20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3F2F66">
      <w:rPr>
        <w:rFonts w:ascii="Old English Text MT" w:hAnsi="Old English Text MT"/>
        <w:noProof/>
        <w:sz w:val="24"/>
        <w:szCs w:val="24"/>
        <w:lang w:val="en-PH" w:eastAsia="en-PH"/>
      </w:rPr>
      <w:drawing>
        <wp:anchor distT="0" distB="0" distL="114300" distR="114300" simplePos="0" relativeHeight="251699200" behindDoc="0" locked="0" layoutInCell="1" allowOverlap="1" wp14:anchorId="2B2E01A7" wp14:editId="7D28EED3">
          <wp:simplePos x="0" y="0"/>
          <wp:positionH relativeFrom="column">
            <wp:posOffset>0</wp:posOffset>
          </wp:positionH>
          <wp:positionV relativeFrom="paragraph">
            <wp:posOffset>-514350</wp:posOffset>
          </wp:positionV>
          <wp:extent cx="694690" cy="699770"/>
          <wp:effectExtent l="0" t="0" r="0" b="5080"/>
          <wp:wrapNone/>
          <wp:docPr id="221" name="Picture 2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DepEd Mis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4690" cy="699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06E3">
      <w:rPr>
        <w:rFonts w:ascii="Cambria" w:hAnsi="Cambria"/>
        <w:i/>
        <w:sz w:val="1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1D90C4" w14:textId="77777777" w:rsidR="00771BD1" w:rsidRDefault="00771BD1" w:rsidP="004C65FF">
      <w:r>
        <w:separator/>
      </w:r>
    </w:p>
  </w:footnote>
  <w:footnote w:type="continuationSeparator" w:id="0">
    <w:p w14:paraId="6BAE2B22" w14:textId="77777777" w:rsidR="00771BD1" w:rsidRDefault="00771BD1" w:rsidP="004C6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E4C477" w14:textId="010AF73D" w:rsidR="00FF7DA9" w:rsidRDefault="005E5264" w:rsidP="004C65FF">
    <w:pPr>
      <w:jc w:val="center"/>
      <w:rPr>
        <w:rFonts w:ascii="Cambria" w:hAnsi="Cambria"/>
        <w:sz w:val="18"/>
        <w:szCs w:val="20"/>
      </w:rPr>
    </w:pPr>
    <w:r>
      <w:rPr>
        <w:rFonts w:ascii="Cambria" w:hAnsi="Cambria"/>
        <w:noProof/>
        <w:sz w:val="24"/>
        <w:szCs w:val="24"/>
        <w:lang w:val="en-PH" w:eastAsia="en-PH"/>
      </w:rPr>
      <w:drawing>
        <wp:anchor distT="0" distB="0" distL="114300" distR="114300" simplePos="0" relativeHeight="251683840" behindDoc="0" locked="0" layoutInCell="1" allowOverlap="1" wp14:anchorId="3775DC6D" wp14:editId="4A2B43D2">
          <wp:simplePos x="0" y="0"/>
          <wp:positionH relativeFrom="margin">
            <wp:posOffset>2599690</wp:posOffset>
          </wp:positionH>
          <wp:positionV relativeFrom="paragraph">
            <wp:posOffset>-88265</wp:posOffset>
          </wp:positionV>
          <wp:extent cx="694690" cy="694690"/>
          <wp:effectExtent l="38100" t="38100" r="29210" b="29210"/>
          <wp:wrapNone/>
          <wp:docPr id="220" name="Picture 220" descr="C:\Users\Gerry P. Madrid\AppData\Local\Microsoft\Windows\INetCache\Content.Word\DepEd Official Se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erry P. Madrid\AppData\Local\Microsoft\Windows\INetCache\Content.Word\DepEd Official Se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690" cy="69469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>
                    <a:outerShdw blurRad="25400" algn="ctr" rotWithShape="0">
                      <a:schemeClr val="tx1"/>
                    </a:outerShdw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951DE0C" w14:textId="30AE1463" w:rsidR="00FF7DA9" w:rsidRDefault="00FF7DA9" w:rsidP="004C65FF">
    <w:pPr>
      <w:jc w:val="center"/>
      <w:rPr>
        <w:rFonts w:ascii="Cambria" w:hAnsi="Cambria"/>
        <w:sz w:val="18"/>
        <w:szCs w:val="20"/>
      </w:rPr>
    </w:pPr>
  </w:p>
  <w:p w14:paraId="04C063E1" w14:textId="53D37F9F" w:rsidR="00FF7DA9" w:rsidRDefault="001644D7" w:rsidP="004C65FF">
    <w:pPr>
      <w:jc w:val="center"/>
      <w:rPr>
        <w:rFonts w:ascii="Cambria" w:hAnsi="Cambria"/>
        <w:sz w:val="18"/>
        <w:szCs w:val="20"/>
      </w:rPr>
    </w:pPr>
    <w:r w:rsidRPr="002B071D">
      <w:rPr>
        <w:rFonts w:ascii="Old English Text MT" w:hAnsi="Old English Text MT"/>
        <w:noProof/>
        <w:sz w:val="24"/>
        <w:szCs w:val="24"/>
        <w:lang w:val="en-PH" w:eastAsia="en-PH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7ACD1EB2" wp14:editId="15C5C1FE">
              <wp:simplePos x="0" y="0"/>
              <wp:positionH relativeFrom="margin">
                <wp:posOffset>-813435</wp:posOffset>
              </wp:positionH>
              <wp:positionV relativeFrom="paragraph">
                <wp:posOffset>257810</wp:posOffset>
              </wp:positionV>
              <wp:extent cx="7553325" cy="314325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53325" cy="3143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F92A657" w14:textId="77777777" w:rsidR="002B071D" w:rsidRPr="006B6105" w:rsidRDefault="002B071D" w:rsidP="002B071D">
                          <w:pPr>
                            <w:jc w:val="center"/>
                            <w:rPr>
                              <w:rFonts w:ascii="Old English Text MT" w:hAnsi="Old English Text MT"/>
                              <w:sz w:val="24"/>
                              <w:szCs w:val="24"/>
                            </w:rPr>
                          </w:pPr>
                          <w:r w:rsidRPr="006B6105">
                            <w:rPr>
                              <w:rFonts w:ascii="Old English Text MT" w:hAnsi="Old English Text MT"/>
                              <w:sz w:val="24"/>
                              <w:szCs w:val="24"/>
                            </w:rPr>
                            <w:t>Republic of the Philippin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ACD1EB2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64.05pt;margin-top:20.3pt;width:594.75pt;height:24.7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" filled="f" stroked="f">
              <v:textbox>
                <w:txbxContent>
                  <w:p w14:paraId="1F92A657" w14:textId="77777777" w:rsidR="002B071D" w:rsidRPr="006B6105" w:rsidRDefault="002B071D" w:rsidP="002B071D">
                    <w:pPr>
                      <w:jc w:val="center"/>
                      <w:rPr>
                        <w:rFonts w:ascii="Old English Text MT" w:hAnsi="Old English Text MT"/>
                        <w:sz w:val="24"/>
                        <w:szCs w:val="24"/>
                      </w:rPr>
                    </w:pPr>
                    <w:r w:rsidRPr="006B6105">
                      <w:rPr>
                        <w:rFonts w:ascii="Old English Text MT" w:hAnsi="Old English Text MT"/>
                        <w:sz w:val="24"/>
                        <w:szCs w:val="24"/>
                      </w:rPr>
                      <w:t>Republic of the Philippines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63C46955" w14:textId="4DA76B25" w:rsidR="00FF7DA9" w:rsidRDefault="001644D7" w:rsidP="004C65FF">
    <w:pPr>
      <w:jc w:val="center"/>
      <w:rPr>
        <w:rFonts w:ascii="Cambria" w:hAnsi="Cambria"/>
        <w:sz w:val="18"/>
        <w:szCs w:val="20"/>
      </w:rPr>
    </w:pPr>
    <w:r w:rsidRPr="002B071D">
      <w:rPr>
        <w:rFonts w:ascii="Old English Text MT" w:hAnsi="Old English Text MT"/>
        <w:noProof/>
        <w:sz w:val="24"/>
        <w:szCs w:val="24"/>
        <w:lang w:val="en-PH" w:eastAsia="en-PH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6AB9356" wp14:editId="15895510">
              <wp:simplePos x="0" y="0"/>
              <wp:positionH relativeFrom="margin">
                <wp:posOffset>-813435</wp:posOffset>
              </wp:positionH>
              <wp:positionV relativeFrom="paragraph">
                <wp:posOffset>257175</wp:posOffset>
              </wp:positionV>
              <wp:extent cx="7553325" cy="400050"/>
              <wp:effectExtent l="0" t="0" r="0" b="0"/>
              <wp:wrapNone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53325" cy="4000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A81997" w14:textId="77777777" w:rsidR="002B071D" w:rsidRPr="006B6105" w:rsidRDefault="002B071D" w:rsidP="002B071D">
                          <w:pPr>
                            <w:jc w:val="center"/>
                            <w:rPr>
                              <w:rFonts w:ascii="Old English Text MT" w:hAnsi="Old English Text MT"/>
                              <w:szCs w:val="20"/>
                            </w:rPr>
                          </w:pPr>
                          <w:r w:rsidRPr="006B6105">
                            <w:rPr>
                              <w:rFonts w:ascii="Old English Text MT" w:hAnsi="Old English Text MT"/>
                              <w:sz w:val="36"/>
                              <w:szCs w:val="20"/>
                            </w:rPr>
                            <w:t>Department of Education</w:t>
                          </w:r>
                        </w:p>
                        <w:p w14:paraId="3BEA9517" w14:textId="77777777" w:rsidR="002B071D" w:rsidRPr="002B071D" w:rsidRDefault="002B071D" w:rsidP="002B071D">
                          <w:pPr>
                            <w:jc w:val="center"/>
                            <w:rPr>
                              <w:rFonts w:ascii="Old English Text MT" w:hAnsi="Old English Text MT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6AB9356" id="_x0000_s1029" type="#_x0000_t202" style="position:absolute;left:0;text-align:left;margin-left:-64.05pt;margin-top:20.25pt;width:594.75pt;height:31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" filled="f" stroked="f">
              <v:textbox>
                <w:txbxContent>
                  <w:p w14:paraId="30A81997" w14:textId="77777777" w:rsidR="002B071D" w:rsidRPr="006B6105" w:rsidRDefault="002B071D" w:rsidP="002B071D">
                    <w:pPr>
                      <w:jc w:val="center"/>
                      <w:rPr>
                        <w:rFonts w:ascii="Old English Text MT" w:hAnsi="Old English Text MT"/>
                        <w:szCs w:val="20"/>
                      </w:rPr>
                    </w:pPr>
                    <w:r w:rsidRPr="006B6105">
                      <w:rPr>
                        <w:rFonts w:ascii="Old English Text MT" w:hAnsi="Old English Text MT"/>
                        <w:sz w:val="36"/>
                        <w:szCs w:val="20"/>
                      </w:rPr>
                      <w:t>Department of Education</w:t>
                    </w:r>
                  </w:p>
                  <w:p w14:paraId="3BEA9517" w14:textId="77777777" w:rsidR="002B071D" w:rsidRPr="002B071D" w:rsidRDefault="002B071D" w:rsidP="002B071D">
                    <w:pPr>
                      <w:jc w:val="center"/>
                      <w:rPr>
                        <w:rFonts w:ascii="Old English Text MT" w:hAnsi="Old English Text MT"/>
                        <w:sz w:val="24"/>
                        <w:szCs w:val="24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0109BD5F" w14:textId="5B534690" w:rsidR="00FF7DA9" w:rsidRDefault="00FF7DA9" w:rsidP="004C65FF">
    <w:pPr>
      <w:jc w:val="center"/>
      <w:rPr>
        <w:rFonts w:ascii="Cambria" w:hAnsi="Cambria"/>
        <w:sz w:val="18"/>
        <w:szCs w:val="20"/>
      </w:rPr>
    </w:pPr>
  </w:p>
  <w:p w14:paraId="6DB290AB" w14:textId="4690F73C" w:rsidR="002B071D" w:rsidRDefault="001644D7" w:rsidP="004C65FF">
    <w:pPr>
      <w:jc w:val="center"/>
      <w:rPr>
        <w:rFonts w:ascii="Old English Text MT" w:hAnsi="Old English Text MT"/>
        <w:sz w:val="24"/>
        <w:szCs w:val="24"/>
      </w:rPr>
    </w:pPr>
    <w:r w:rsidRPr="002B071D">
      <w:rPr>
        <w:rFonts w:ascii="Old English Text MT" w:hAnsi="Old English Text MT"/>
        <w:noProof/>
        <w:sz w:val="24"/>
        <w:szCs w:val="24"/>
        <w:lang w:val="en-PH" w:eastAsia="en-PH"/>
      </w:rPr>
      <mc:AlternateContent>
        <mc:Choice Requires="wps">
          <w:drawing>
            <wp:anchor distT="45720" distB="45720" distL="114300" distR="114300" simplePos="0" relativeHeight="251694080" behindDoc="0" locked="0" layoutInCell="1" allowOverlap="1" wp14:anchorId="5AD3C5C1" wp14:editId="69F9E88E">
              <wp:simplePos x="0" y="0"/>
              <wp:positionH relativeFrom="margin">
                <wp:posOffset>-813436</wp:posOffset>
              </wp:positionH>
              <wp:positionV relativeFrom="paragraph">
                <wp:posOffset>236855</wp:posOffset>
              </wp:positionV>
              <wp:extent cx="7553325" cy="400050"/>
              <wp:effectExtent l="0" t="0" r="0" b="0"/>
              <wp:wrapNone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53325" cy="4000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C948C0" w14:textId="54374EA7" w:rsidR="0099479F" w:rsidRPr="00522293" w:rsidRDefault="0099479F" w:rsidP="002B071D">
                          <w:pPr>
                            <w:jc w:val="center"/>
                            <w:rPr>
                              <w:rFonts w:ascii="Trajan Pro" w:hAnsi="Trajan Pro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2293">
                            <w:rPr>
                              <w:rFonts w:ascii="Trajan Pro" w:hAnsi="Trajan Pro"/>
                              <w:b/>
                              <w:bCs/>
                              <w:sz w:val="20"/>
                              <w:szCs w:val="20"/>
                            </w:rPr>
                            <w:t>REGION X</w:t>
                          </w:r>
                          <w:r w:rsidR="00EC6311">
                            <w:rPr>
                              <w:rFonts w:ascii="Trajan Pro" w:hAnsi="Trajan Pro"/>
                              <w:b/>
                              <w:bCs/>
                              <w:sz w:val="20"/>
                              <w:szCs w:val="20"/>
                            </w:rPr>
                            <w:t xml:space="preserve"> – NORTHERN MINDANA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5AD3C5C1" id="_x0000_s1030" type="#_x0000_t202" style="position:absolute;left:0;text-align:left;margin-left:-64.05pt;margin-top:18.65pt;width:594.75pt;height:31.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" filled="f" stroked="f">
              <v:textbox>
                <w:txbxContent>
                  <w:p w14:paraId="1CC948C0" w14:textId="54374EA7" w:rsidR="0099479F" w:rsidRPr="00522293" w:rsidRDefault="0099479F" w:rsidP="002B071D">
                    <w:pPr>
                      <w:jc w:val="center"/>
                      <w:rPr>
                        <w:rFonts w:ascii="Trajan Pro" w:hAnsi="Trajan Pro"/>
                        <w:b/>
                        <w:bCs/>
                        <w:sz w:val="20"/>
                        <w:szCs w:val="20"/>
                      </w:rPr>
                    </w:pPr>
                    <w:r w:rsidRPr="00522293">
                      <w:rPr>
                        <w:rFonts w:ascii="Trajan Pro" w:hAnsi="Trajan Pro"/>
                        <w:b/>
                        <w:bCs/>
                        <w:sz w:val="20"/>
                        <w:szCs w:val="20"/>
                      </w:rPr>
                      <w:t>REGION X</w:t>
                    </w:r>
                    <w:r w:rsidR="00EC6311">
                      <w:rPr>
                        <w:rFonts w:ascii="Trajan Pro" w:hAnsi="Trajan Pro"/>
                        <w:b/>
                        <w:bCs/>
                        <w:sz w:val="20"/>
                        <w:szCs w:val="20"/>
                      </w:rPr>
                      <w:t xml:space="preserve"> – NORTHERN MINDANAO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7664E1EF" w14:textId="3975E3A0" w:rsidR="002B071D" w:rsidRDefault="001644D7" w:rsidP="004C65FF">
    <w:pPr>
      <w:jc w:val="center"/>
      <w:rPr>
        <w:rFonts w:ascii="Old English Text MT" w:hAnsi="Old English Text MT"/>
        <w:sz w:val="24"/>
        <w:szCs w:val="24"/>
      </w:rPr>
    </w:pPr>
    <w:r w:rsidRPr="002B071D">
      <w:rPr>
        <w:rFonts w:ascii="Old English Text MT" w:hAnsi="Old English Text MT"/>
        <w:noProof/>
        <w:sz w:val="24"/>
        <w:szCs w:val="24"/>
        <w:lang w:val="en-PH" w:eastAsia="en-PH"/>
      </w:rPr>
      <mc:AlternateContent>
        <mc:Choice Requires="wps">
          <w:drawing>
            <wp:anchor distT="45720" distB="45720" distL="114300" distR="114300" simplePos="0" relativeHeight="251703296" behindDoc="0" locked="0" layoutInCell="1" allowOverlap="1" wp14:anchorId="6B3254E3" wp14:editId="688FF558">
              <wp:simplePos x="0" y="0"/>
              <wp:positionH relativeFrom="margin">
                <wp:posOffset>-965835</wp:posOffset>
              </wp:positionH>
              <wp:positionV relativeFrom="paragraph">
                <wp:posOffset>212725</wp:posOffset>
              </wp:positionV>
              <wp:extent cx="7877175" cy="400050"/>
              <wp:effectExtent l="0" t="0" r="0" b="0"/>
              <wp:wrapNone/>
              <wp:docPr id="22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877175" cy="4000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C57D1C" w14:textId="09CEDAA5" w:rsidR="001644D7" w:rsidRDefault="001644D7" w:rsidP="001644D7">
                          <w:pPr>
                            <w:pBdr>
                              <w:bottom w:val="single" w:sz="12" w:space="1" w:color="auto"/>
                            </w:pBdr>
                            <w:rPr>
                              <w:rFonts w:ascii="Trajan Pro" w:hAnsi="Trajan Pro"/>
                              <w:b/>
                              <w:bCs/>
                            </w:rPr>
                          </w:pPr>
                        </w:p>
                        <w:p w14:paraId="42FB5EB0" w14:textId="77777777" w:rsidR="001644D7" w:rsidRPr="0099479F" w:rsidRDefault="001644D7" w:rsidP="002B071D">
                          <w:pPr>
                            <w:jc w:val="center"/>
                            <w:rPr>
                              <w:rFonts w:ascii="Trajan Pro" w:hAnsi="Trajan Pro"/>
                              <w:b/>
                              <w:bCs/>
                            </w:rPr>
                          </w:pPr>
                        </w:p>
                        <w:p w14:paraId="67963CDB" w14:textId="77777777" w:rsidR="001644D7" w:rsidRPr="0099479F" w:rsidRDefault="001644D7" w:rsidP="002B071D">
                          <w:pPr>
                            <w:jc w:val="center"/>
                            <w:rPr>
                              <w:rFonts w:ascii="Trajan Pro" w:hAnsi="Trajan Pro"/>
                              <w:b/>
                              <w:bCs/>
                              <w:sz w:val="20"/>
                              <w:szCs w:val="20"/>
                            </w:rPr>
                          </w:pPr>
                        </w:p>
                        <w:p w14:paraId="09A984D0" w14:textId="77777777" w:rsidR="001644D7" w:rsidRPr="0099479F" w:rsidRDefault="001644D7" w:rsidP="002B071D">
                          <w:pPr>
                            <w:jc w:val="center"/>
                            <w:rPr>
                              <w:rFonts w:ascii="Trajan Pro" w:hAnsi="Trajan Pro"/>
                              <w:b/>
                              <w:bCs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6B3254E3" id="_x0000_s1031" type="#_x0000_t202" style="position:absolute;left:0;text-align:left;margin-left:-76.05pt;margin-top:16.75pt;width:620.25pt;height:31.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" filled="f" stroked="f">
              <v:textbox>
                <w:txbxContent>
                  <w:p w14:paraId="01C57D1C" w14:textId="09CEDAA5" w:rsidR="001644D7" w:rsidRDefault="001644D7" w:rsidP="001644D7">
                    <w:pPr>
                      <w:pBdr>
                        <w:bottom w:val="single" w:sz="12" w:space="1" w:color="auto"/>
                      </w:pBdr>
                      <w:rPr>
                        <w:rFonts w:ascii="Trajan Pro" w:hAnsi="Trajan Pro"/>
                        <w:b/>
                        <w:bCs/>
                      </w:rPr>
                    </w:pPr>
                  </w:p>
                  <w:p w14:paraId="42FB5EB0" w14:textId="77777777" w:rsidR="001644D7" w:rsidRPr="0099479F" w:rsidRDefault="001644D7" w:rsidP="002B071D">
                    <w:pPr>
                      <w:jc w:val="center"/>
                      <w:rPr>
                        <w:rFonts w:ascii="Trajan Pro" w:hAnsi="Trajan Pro"/>
                        <w:b/>
                        <w:bCs/>
                      </w:rPr>
                    </w:pPr>
                  </w:p>
                  <w:p w14:paraId="67963CDB" w14:textId="77777777" w:rsidR="001644D7" w:rsidRPr="0099479F" w:rsidRDefault="001644D7" w:rsidP="002B071D">
                    <w:pPr>
                      <w:jc w:val="center"/>
                      <w:rPr>
                        <w:rFonts w:ascii="Trajan Pro" w:hAnsi="Trajan Pro"/>
                        <w:b/>
                        <w:bCs/>
                        <w:sz w:val="20"/>
                        <w:szCs w:val="20"/>
                      </w:rPr>
                    </w:pPr>
                  </w:p>
                  <w:p w14:paraId="09A984D0" w14:textId="77777777" w:rsidR="001644D7" w:rsidRPr="0099479F" w:rsidRDefault="001644D7" w:rsidP="002B071D">
                    <w:pPr>
                      <w:jc w:val="center"/>
                      <w:rPr>
                        <w:rFonts w:ascii="Trajan Pro" w:hAnsi="Trajan Pro"/>
                        <w:b/>
                        <w:bCs/>
                        <w:sz w:val="20"/>
                        <w:szCs w:val="20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2B071D">
      <w:rPr>
        <w:rFonts w:ascii="Old English Text MT" w:hAnsi="Old English Text MT"/>
        <w:noProof/>
        <w:sz w:val="24"/>
        <w:szCs w:val="24"/>
        <w:lang w:val="en-PH" w:eastAsia="en-PH"/>
      </w:rPr>
      <mc:AlternateContent>
        <mc:Choice Requires="wps">
          <w:drawing>
            <wp:anchor distT="45720" distB="45720" distL="114300" distR="114300" simplePos="0" relativeHeight="251705344" behindDoc="0" locked="0" layoutInCell="1" allowOverlap="1" wp14:anchorId="6FC17152" wp14:editId="61A2651E">
              <wp:simplePos x="0" y="0"/>
              <wp:positionH relativeFrom="margin">
                <wp:posOffset>-822960</wp:posOffset>
              </wp:positionH>
              <wp:positionV relativeFrom="paragraph">
                <wp:posOffset>203200</wp:posOffset>
              </wp:positionV>
              <wp:extent cx="7553325" cy="400050"/>
              <wp:effectExtent l="0" t="0" r="0" b="0"/>
              <wp:wrapNone/>
              <wp:docPr id="22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53325" cy="4000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6EC736E" w14:textId="08E90109" w:rsidR="001644D7" w:rsidRDefault="001644D7" w:rsidP="002B071D">
                          <w:pPr>
                            <w:jc w:val="center"/>
                            <w:rPr>
                              <w:rFonts w:ascii="Trajan Pro" w:hAnsi="Trajan Pro" w:cs="Tahoma"/>
                              <w:b/>
                              <w:bCs/>
                              <w:color w:val="0000CC"/>
                              <w:sz w:val="21"/>
                              <w:szCs w:val="21"/>
                            </w:rPr>
                          </w:pPr>
                          <w:r w:rsidRPr="0038191A">
                            <w:rPr>
                              <w:rFonts w:ascii="Trajan Pro" w:hAnsi="Trajan Pro" w:cs="Tahoma"/>
                              <w:b/>
                              <w:bCs/>
                              <w:color w:val="0000CC"/>
                              <w:sz w:val="21"/>
                              <w:szCs w:val="21"/>
                            </w:rPr>
                            <w:t>SCHOOLS DIVISION OF MISAMIS ORIENTAL</w:t>
                          </w:r>
                        </w:p>
                        <w:p w14:paraId="6DD979A1" w14:textId="77777777" w:rsidR="0038191A" w:rsidRPr="0038191A" w:rsidRDefault="0038191A" w:rsidP="002B071D">
                          <w:pPr>
                            <w:jc w:val="center"/>
                            <w:rPr>
                              <w:rFonts w:ascii="Trajan Pro" w:hAnsi="Trajan Pro" w:cs="Tahoma"/>
                              <w:b/>
                              <w:bCs/>
                              <w:color w:val="0000CC"/>
                              <w:sz w:val="21"/>
                              <w:szCs w:val="21"/>
                            </w:rPr>
                          </w:pPr>
                        </w:p>
                        <w:p w14:paraId="18152CEA" w14:textId="77777777" w:rsidR="001644D7" w:rsidRPr="0099479F" w:rsidRDefault="001644D7" w:rsidP="002B071D">
                          <w:pPr>
                            <w:jc w:val="center"/>
                            <w:rPr>
                              <w:rFonts w:ascii="Trajan Pro" w:hAnsi="Trajan Pro"/>
                              <w:b/>
                              <w:bCs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6FC17152" id="_x0000_s1032" type="#_x0000_t202" style="position:absolute;left:0;text-align:left;margin-left:-64.8pt;margin-top:16pt;width:594.75pt;height:31.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" filled="f" stroked="f">
              <v:textbox>
                <w:txbxContent>
                  <w:p w14:paraId="66EC736E" w14:textId="08E90109" w:rsidR="001644D7" w:rsidRDefault="001644D7" w:rsidP="002B071D">
                    <w:pPr>
                      <w:jc w:val="center"/>
                      <w:rPr>
                        <w:rFonts w:ascii="Trajan Pro" w:hAnsi="Trajan Pro" w:cs="Tahoma"/>
                        <w:b/>
                        <w:bCs/>
                        <w:color w:val="0000CC"/>
                        <w:sz w:val="21"/>
                        <w:szCs w:val="21"/>
                      </w:rPr>
                    </w:pPr>
                    <w:r w:rsidRPr="0038191A">
                      <w:rPr>
                        <w:rFonts w:ascii="Trajan Pro" w:hAnsi="Trajan Pro" w:cs="Tahoma"/>
                        <w:b/>
                        <w:bCs/>
                        <w:color w:val="0000CC"/>
                        <w:sz w:val="21"/>
                        <w:szCs w:val="21"/>
                      </w:rPr>
                      <w:t>SCHOOLS DIVISION OF MISAMIS ORIENTAL</w:t>
                    </w:r>
                  </w:p>
                  <w:p w14:paraId="6DD979A1" w14:textId="77777777" w:rsidR="0038191A" w:rsidRPr="0038191A" w:rsidRDefault="0038191A" w:rsidP="002B071D">
                    <w:pPr>
                      <w:jc w:val="center"/>
                      <w:rPr>
                        <w:rFonts w:ascii="Trajan Pro" w:hAnsi="Trajan Pro" w:cs="Tahoma"/>
                        <w:b/>
                        <w:bCs/>
                        <w:color w:val="0000CC"/>
                        <w:sz w:val="21"/>
                        <w:szCs w:val="21"/>
                      </w:rPr>
                    </w:pPr>
                  </w:p>
                  <w:p w14:paraId="18152CEA" w14:textId="77777777" w:rsidR="001644D7" w:rsidRPr="0099479F" w:rsidRDefault="001644D7" w:rsidP="002B071D">
                    <w:pPr>
                      <w:jc w:val="center"/>
                      <w:rPr>
                        <w:rFonts w:ascii="Trajan Pro" w:hAnsi="Trajan Pro"/>
                        <w:b/>
                        <w:bCs/>
                        <w:sz w:val="20"/>
                        <w:szCs w:val="20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73C9645" w14:textId="4E9DFB31" w:rsidR="002B071D" w:rsidRPr="00630F3D" w:rsidRDefault="002B071D" w:rsidP="004C65FF">
    <w:pPr>
      <w:jc w:val="center"/>
      <w:rPr>
        <w:rFonts w:ascii="Old English Text MT" w:hAnsi="Old English Text MT"/>
        <w:sz w:val="12"/>
        <w:szCs w:val="24"/>
      </w:rPr>
    </w:pPr>
  </w:p>
  <w:p w14:paraId="0A5DA611" w14:textId="006110A6" w:rsidR="00FF7DA9" w:rsidRPr="00F16A81" w:rsidRDefault="00FF7DA9" w:rsidP="00FF7DA9">
    <w:pPr>
      <w:jc w:val="center"/>
      <w:rPr>
        <w:sz w:val="16"/>
      </w:rPr>
    </w:pPr>
  </w:p>
  <w:p w14:paraId="3EB1EE35" w14:textId="7CE6B335" w:rsidR="00FF7DA9" w:rsidRPr="000F3660" w:rsidRDefault="00FF7DA9" w:rsidP="00FF7DA9">
    <w:pPr>
      <w:rPr>
        <w:sz w:val="1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52A7A"/>
    <w:multiLevelType w:val="hybridMultilevel"/>
    <w:tmpl w:val="B066E1C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158A9"/>
    <w:multiLevelType w:val="hybridMultilevel"/>
    <w:tmpl w:val="34DA1B4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FAC2F80"/>
    <w:multiLevelType w:val="hybridMultilevel"/>
    <w:tmpl w:val="8DB61B9E"/>
    <w:lvl w:ilvl="0" w:tplc="41E44356">
      <w:start w:val="1"/>
      <w:numFmt w:val="decimal"/>
      <w:lvlText w:val="%1."/>
      <w:lvlJc w:val="left"/>
      <w:pPr>
        <w:ind w:left="135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31704823"/>
    <w:multiLevelType w:val="hybridMultilevel"/>
    <w:tmpl w:val="50C4F4F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0C394F"/>
    <w:multiLevelType w:val="hybridMultilevel"/>
    <w:tmpl w:val="2C368B40"/>
    <w:lvl w:ilvl="0" w:tplc="AC98C03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3F61867"/>
    <w:multiLevelType w:val="hybridMultilevel"/>
    <w:tmpl w:val="8328FF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655054"/>
    <w:multiLevelType w:val="hybridMultilevel"/>
    <w:tmpl w:val="D878ED42"/>
    <w:lvl w:ilvl="0" w:tplc="3409000F">
      <w:start w:val="1"/>
      <w:numFmt w:val="decimal"/>
      <w:lvlText w:val="%1."/>
      <w:lvlJc w:val="left"/>
      <w:pPr>
        <w:ind w:left="17280" w:hanging="360"/>
      </w:pPr>
    </w:lvl>
    <w:lvl w:ilvl="1" w:tplc="34090019">
      <w:start w:val="1"/>
      <w:numFmt w:val="lowerLetter"/>
      <w:lvlText w:val="%2."/>
      <w:lvlJc w:val="left"/>
      <w:pPr>
        <w:ind w:left="18000" w:hanging="360"/>
      </w:pPr>
    </w:lvl>
    <w:lvl w:ilvl="2" w:tplc="3409001B" w:tentative="1">
      <w:start w:val="1"/>
      <w:numFmt w:val="lowerRoman"/>
      <w:lvlText w:val="%3."/>
      <w:lvlJc w:val="right"/>
      <w:pPr>
        <w:ind w:left="18720" w:hanging="180"/>
      </w:pPr>
    </w:lvl>
    <w:lvl w:ilvl="3" w:tplc="3409000F" w:tentative="1">
      <w:start w:val="1"/>
      <w:numFmt w:val="decimal"/>
      <w:lvlText w:val="%4."/>
      <w:lvlJc w:val="left"/>
      <w:pPr>
        <w:ind w:left="19440" w:hanging="360"/>
      </w:pPr>
    </w:lvl>
    <w:lvl w:ilvl="4" w:tplc="34090019" w:tentative="1">
      <w:start w:val="1"/>
      <w:numFmt w:val="lowerLetter"/>
      <w:lvlText w:val="%5."/>
      <w:lvlJc w:val="left"/>
      <w:pPr>
        <w:ind w:left="20160" w:hanging="360"/>
      </w:pPr>
    </w:lvl>
    <w:lvl w:ilvl="5" w:tplc="3409001B" w:tentative="1">
      <w:start w:val="1"/>
      <w:numFmt w:val="lowerRoman"/>
      <w:lvlText w:val="%6."/>
      <w:lvlJc w:val="right"/>
      <w:pPr>
        <w:ind w:left="20880" w:hanging="180"/>
      </w:pPr>
    </w:lvl>
    <w:lvl w:ilvl="6" w:tplc="3409000F" w:tentative="1">
      <w:start w:val="1"/>
      <w:numFmt w:val="decimal"/>
      <w:lvlText w:val="%7."/>
      <w:lvlJc w:val="left"/>
      <w:pPr>
        <w:ind w:left="21600" w:hanging="360"/>
      </w:pPr>
    </w:lvl>
    <w:lvl w:ilvl="7" w:tplc="34090019" w:tentative="1">
      <w:start w:val="1"/>
      <w:numFmt w:val="lowerLetter"/>
      <w:lvlText w:val="%8."/>
      <w:lvlJc w:val="left"/>
      <w:pPr>
        <w:ind w:left="22320" w:hanging="360"/>
      </w:pPr>
    </w:lvl>
    <w:lvl w:ilvl="8" w:tplc="3409001B" w:tentative="1">
      <w:start w:val="1"/>
      <w:numFmt w:val="lowerRoman"/>
      <w:lvlText w:val="%9."/>
      <w:lvlJc w:val="right"/>
      <w:pPr>
        <w:ind w:left="23040" w:hanging="180"/>
      </w:pPr>
    </w:lvl>
  </w:abstractNum>
  <w:abstractNum w:abstractNumId="7" w15:restartNumberingAfterBreak="0">
    <w:nsid w:val="5B91216E"/>
    <w:multiLevelType w:val="hybridMultilevel"/>
    <w:tmpl w:val="D3668A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BC500D"/>
    <w:multiLevelType w:val="hybridMultilevel"/>
    <w:tmpl w:val="77B4BFC8"/>
    <w:lvl w:ilvl="0" w:tplc="CD68BE1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6"/>
  </w:num>
  <w:num w:numId="6">
    <w:abstractNumId w:val="8"/>
  </w:num>
  <w:num w:numId="7">
    <w:abstractNumId w:val="7"/>
  </w:num>
  <w:num w:numId="8">
    <w:abstractNumId w:val="2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szA0NzcyNzI2MzNQ0lEKTi0uzszPAykwqgUAsL4YMiwAAAA="/>
  </w:docVars>
  <w:rsids>
    <w:rsidRoot w:val="00A30ABF"/>
    <w:rsid w:val="00000761"/>
    <w:rsid w:val="00000784"/>
    <w:rsid w:val="00000ECC"/>
    <w:rsid w:val="0000114B"/>
    <w:rsid w:val="000070D8"/>
    <w:rsid w:val="0001369D"/>
    <w:rsid w:val="00014630"/>
    <w:rsid w:val="00016871"/>
    <w:rsid w:val="0001791C"/>
    <w:rsid w:val="0002084C"/>
    <w:rsid w:val="00024B49"/>
    <w:rsid w:val="0003327C"/>
    <w:rsid w:val="000341FF"/>
    <w:rsid w:val="000350FC"/>
    <w:rsid w:val="00036EEC"/>
    <w:rsid w:val="00037CDA"/>
    <w:rsid w:val="00041486"/>
    <w:rsid w:val="00047A94"/>
    <w:rsid w:val="00047BF7"/>
    <w:rsid w:val="00055583"/>
    <w:rsid w:val="00055D63"/>
    <w:rsid w:val="00055DCC"/>
    <w:rsid w:val="000564F9"/>
    <w:rsid w:val="00056505"/>
    <w:rsid w:val="00060EA5"/>
    <w:rsid w:val="00063146"/>
    <w:rsid w:val="00064976"/>
    <w:rsid w:val="000649B6"/>
    <w:rsid w:val="0006557A"/>
    <w:rsid w:val="00065A7C"/>
    <w:rsid w:val="000673C6"/>
    <w:rsid w:val="00067A62"/>
    <w:rsid w:val="0007005C"/>
    <w:rsid w:val="000717FA"/>
    <w:rsid w:val="0007202F"/>
    <w:rsid w:val="00072E99"/>
    <w:rsid w:val="0007605B"/>
    <w:rsid w:val="00082CC1"/>
    <w:rsid w:val="00083F10"/>
    <w:rsid w:val="0008584D"/>
    <w:rsid w:val="00087BB1"/>
    <w:rsid w:val="00087D04"/>
    <w:rsid w:val="0009051D"/>
    <w:rsid w:val="00090D74"/>
    <w:rsid w:val="000931CF"/>
    <w:rsid w:val="00093B8F"/>
    <w:rsid w:val="00093DDA"/>
    <w:rsid w:val="00094D65"/>
    <w:rsid w:val="00097D93"/>
    <w:rsid w:val="000A109B"/>
    <w:rsid w:val="000A4CBF"/>
    <w:rsid w:val="000B10CE"/>
    <w:rsid w:val="000B2304"/>
    <w:rsid w:val="000B610B"/>
    <w:rsid w:val="000C0708"/>
    <w:rsid w:val="000C1973"/>
    <w:rsid w:val="000C3390"/>
    <w:rsid w:val="000C3C4C"/>
    <w:rsid w:val="000C4064"/>
    <w:rsid w:val="000C681C"/>
    <w:rsid w:val="000D013E"/>
    <w:rsid w:val="000D0308"/>
    <w:rsid w:val="000D2FF9"/>
    <w:rsid w:val="000D31DF"/>
    <w:rsid w:val="000D3241"/>
    <w:rsid w:val="000D35E7"/>
    <w:rsid w:val="000D67D4"/>
    <w:rsid w:val="000D6A72"/>
    <w:rsid w:val="000E1D13"/>
    <w:rsid w:val="000E300B"/>
    <w:rsid w:val="000E3274"/>
    <w:rsid w:val="000E331F"/>
    <w:rsid w:val="000E3CC5"/>
    <w:rsid w:val="000E5DC2"/>
    <w:rsid w:val="000F1E06"/>
    <w:rsid w:val="000F1F36"/>
    <w:rsid w:val="000F30C8"/>
    <w:rsid w:val="000F3660"/>
    <w:rsid w:val="000F4C34"/>
    <w:rsid w:val="000F547D"/>
    <w:rsid w:val="00102E96"/>
    <w:rsid w:val="001037D8"/>
    <w:rsid w:val="00104C94"/>
    <w:rsid w:val="00110328"/>
    <w:rsid w:val="00113841"/>
    <w:rsid w:val="00114DD8"/>
    <w:rsid w:val="001167E3"/>
    <w:rsid w:val="001217B0"/>
    <w:rsid w:val="001278B7"/>
    <w:rsid w:val="00132F9A"/>
    <w:rsid w:val="001405D7"/>
    <w:rsid w:val="00141242"/>
    <w:rsid w:val="001417F0"/>
    <w:rsid w:val="001441DB"/>
    <w:rsid w:val="00146966"/>
    <w:rsid w:val="001473F3"/>
    <w:rsid w:val="001501FE"/>
    <w:rsid w:val="00153B59"/>
    <w:rsid w:val="001568C3"/>
    <w:rsid w:val="00156C03"/>
    <w:rsid w:val="00157F63"/>
    <w:rsid w:val="001644D7"/>
    <w:rsid w:val="00165F8A"/>
    <w:rsid w:val="00167424"/>
    <w:rsid w:val="001718FA"/>
    <w:rsid w:val="00176E0B"/>
    <w:rsid w:val="00177DD3"/>
    <w:rsid w:val="00181402"/>
    <w:rsid w:val="00182DC5"/>
    <w:rsid w:val="00182E60"/>
    <w:rsid w:val="00185B2D"/>
    <w:rsid w:val="00190D02"/>
    <w:rsid w:val="001924A3"/>
    <w:rsid w:val="0019432C"/>
    <w:rsid w:val="00194D5B"/>
    <w:rsid w:val="00195F4F"/>
    <w:rsid w:val="001960BA"/>
    <w:rsid w:val="00197952"/>
    <w:rsid w:val="001A37EA"/>
    <w:rsid w:val="001A7B23"/>
    <w:rsid w:val="001B17B3"/>
    <w:rsid w:val="001B2AD6"/>
    <w:rsid w:val="001B423A"/>
    <w:rsid w:val="001B5AC1"/>
    <w:rsid w:val="001C1423"/>
    <w:rsid w:val="001C15FE"/>
    <w:rsid w:val="001C3409"/>
    <w:rsid w:val="001C64CF"/>
    <w:rsid w:val="001C65CD"/>
    <w:rsid w:val="001D0C80"/>
    <w:rsid w:val="001D177D"/>
    <w:rsid w:val="001D2C9A"/>
    <w:rsid w:val="001D548A"/>
    <w:rsid w:val="001E3ED7"/>
    <w:rsid w:val="001E62F7"/>
    <w:rsid w:val="001F0863"/>
    <w:rsid w:val="001F17BD"/>
    <w:rsid w:val="001F5FF6"/>
    <w:rsid w:val="001F6145"/>
    <w:rsid w:val="00202A5E"/>
    <w:rsid w:val="0020329A"/>
    <w:rsid w:val="0020565E"/>
    <w:rsid w:val="00205F2C"/>
    <w:rsid w:val="0020609B"/>
    <w:rsid w:val="00206909"/>
    <w:rsid w:val="0021084D"/>
    <w:rsid w:val="0021390A"/>
    <w:rsid w:val="0021639B"/>
    <w:rsid w:val="00217E96"/>
    <w:rsid w:val="00220AC6"/>
    <w:rsid w:val="0022194A"/>
    <w:rsid w:val="00223774"/>
    <w:rsid w:val="00225778"/>
    <w:rsid w:val="00226532"/>
    <w:rsid w:val="00226B89"/>
    <w:rsid w:val="00230153"/>
    <w:rsid w:val="0023395F"/>
    <w:rsid w:val="00234E3C"/>
    <w:rsid w:val="0024040F"/>
    <w:rsid w:val="00243854"/>
    <w:rsid w:val="00245635"/>
    <w:rsid w:val="00246C15"/>
    <w:rsid w:val="00247894"/>
    <w:rsid w:val="002500C7"/>
    <w:rsid w:val="002506DF"/>
    <w:rsid w:val="00251066"/>
    <w:rsid w:val="002516A8"/>
    <w:rsid w:val="002537F5"/>
    <w:rsid w:val="0026025F"/>
    <w:rsid w:val="00260570"/>
    <w:rsid w:val="002659CA"/>
    <w:rsid w:val="002671E8"/>
    <w:rsid w:val="0026763E"/>
    <w:rsid w:val="00270333"/>
    <w:rsid w:val="002704D5"/>
    <w:rsid w:val="0027089A"/>
    <w:rsid w:val="00273048"/>
    <w:rsid w:val="0028053B"/>
    <w:rsid w:val="00285154"/>
    <w:rsid w:val="00285BE5"/>
    <w:rsid w:val="002867B3"/>
    <w:rsid w:val="00290687"/>
    <w:rsid w:val="002920EB"/>
    <w:rsid w:val="00292C0E"/>
    <w:rsid w:val="002973C4"/>
    <w:rsid w:val="0029746C"/>
    <w:rsid w:val="002A3E4D"/>
    <w:rsid w:val="002A5466"/>
    <w:rsid w:val="002B071D"/>
    <w:rsid w:val="002B2B9C"/>
    <w:rsid w:val="002B44DE"/>
    <w:rsid w:val="002B55C3"/>
    <w:rsid w:val="002B57DA"/>
    <w:rsid w:val="002B6C74"/>
    <w:rsid w:val="002C20DA"/>
    <w:rsid w:val="002C2495"/>
    <w:rsid w:val="002C31FA"/>
    <w:rsid w:val="002C5A3F"/>
    <w:rsid w:val="002C772C"/>
    <w:rsid w:val="002D2914"/>
    <w:rsid w:val="002D3E27"/>
    <w:rsid w:val="002D4B4F"/>
    <w:rsid w:val="002E0492"/>
    <w:rsid w:val="002E0A56"/>
    <w:rsid w:val="002E2092"/>
    <w:rsid w:val="002E491F"/>
    <w:rsid w:val="002E67D2"/>
    <w:rsid w:val="002F02FA"/>
    <w:rsid w:val="002F315D"/>
    <w:rsid w:val="002F3A55"/>
    <w:rsid w:val="002F5106"/>
    <w:rsid w:val="002F6D3E"/>
    <w:rsid w:val="002F7676"/>
    <w:rsid w:val="00301D54"/>
    <w:rsid w:val="00303160"/>
    <w:rsid w:val="00304B5D"/>
    <w:rsid w:val="003051AB"/>
    <w:rsid w:val="00305F79"/>
    <w:rsid w:val="00306408"/>
    <w:rsid w:val="0030641C"/>
    <w:rsid w:val="003065C1"/>
    <w:rsid w:val="00314A47"/>
    <w:rsid w:val="003163BE"/>
    <w:rsid w:val="00323994"/>
    <w:rsid w:val="003255F5"/>
    <w:rsid w:val="003277DC"/>
    <w:rsid w:val="003313E0"/>
    <w:rsid w:val="00331C6F"/>
    <w:rsid w:val="00333774"/>
    <w:rsid w:val="00334671"/>
    <w:rsid w:val="003357AD"/>
    <w:rsid w:val="00337274"/>
    <w:rsid w:val="003406C8"/>
    <w:rsid w:val="0034101E"/>
    <w:rsid w:val="00341AB4"/>
    <w:rsid w:val="00345F8D"/>
    <w:rsid w:val="00347B54"/>
    <w:rsid w:val="003554F8"/>
    <w:rsid w:val="00355FFD"/>
    <w:rsid w:val="00356DD3"/>
    <w:rsid w:val="00361339"/>
    <w:rsid w:val="00364EA5"/>
    <w:rsid w:val="00364F9C"/>
    <w:rsid w:val="003668D4"/>
    <w:rsid w:val="00367FE7"/>
    <w:rsid w:val="00370061"/>
    <w:rsid w:val="00370469"/>
    <w:rsid w:val="003725CB"/>
    <w:rsid w:val="00372868"/>
    <w:rsid w:val="00372A25"/>
    <w:rsid w:val="003773D4"/>
    <w:rsid w:val="00380FCF"/>
    <w:rsid w:val="003813B7"/>
    <w:rsid w:val="003818B8"/>
    <w:rsid w:val="0038191A"/>
    <w:rsid w:val="003821D1"/>
    <w:rsid w:val="00387EAD"/>
    <w:rsid w:val="0039097A"/>
    <w:rsid w:val="0039453E"/>
    <w:rsid w:val="00394A5C"/>
    <w:rsid w:val="00395DD5"/>
    <w:rsid w:val="003A0508"/>
    <w:rsid w:val="003A160E"/>
    <w:rsid w:val="003A2E0F"/>
    <w:rsid w:val="003A5534"/>
    <w:rsid w:val="003A5E6C"/>
    <w:rsid w:val="003A750C"/>
    <w:rsid w:val="003B220F"/>
    <w:rsid w:val="003B2FE2"/>
    <w:rsid w:val="003B308C"/>
    <w:rsid w:val="003B3170"/>
    <w:rsid w:val="003B7412"/>
    <w:rsid w:val="003C3BCE"/>
    <w:rsid w:val="003C6049"/>
    <w:rsid w:val="003C7F4C"/>
    <w:rsid w:val="003D094C"/>
    <w:rsid w:val="003D136E"/>
    <w:rsid w:val="003D5A90"/>
    <w:rsid w:val="003E054A"/>
    <w:rsid w:val="003E1940"/>
    <w:rsid w:val="003E2301"/>
    <w:rsid w:val="003E340C"/>
    <w:rsid w:val="003E3A5B"/>
    <w:rsid w:val="003E64BF"/>
    <w:rsid w:val="003F0481"/>
    <w:rsid w:val="003F2ED8"/>
    <w:rsid w:val="003F2F66"/>
    <w:rsid w:val="003F41C8"/>
    <w:rsid w:val="003F4C80"/>
    <w:rsid w:val="00400AC1"/>
    <w:rsid w:val="004030E6"/>
    <w:rsid w:val="00404954"/>
    <w:rsid w:val="004108AC"/>
    <w:rsid w:val="00415AD0"/>
    <w:rsid w:val="0041656C"/>
    <w:rsid w:val="00422D7B"/>
    <w:rsid w:val="004265BA"/>
    <w:rsid w:val="00434C12"/>
    <w:rsid w:val="00435537"/>
    <w:rsid w:val="00435BED"/>
    <w:rsid w:val="004372CF"/>
    <w:rsid w:val="00440969"/>
    <w:rsid w:val="0044302B"/>
    <w:rsid w:val="0044378E"/>
    <w:rsid w:val="0044494B"/>
    <w:rsid w:val="0044689D"/>
    <w:rsid w:val="00450894"/>
    <w:rsid w:val="00454E79"/>
    <w:rsid w:val="00457D4E"/>
    <w:rsid w:val="00460F72"/>
    <w:rsid w:val="00462B33"/>
    <w:rsid w:val="004635E7"/>
    <w:rsid w:val="00463F47"/>
    <w:rsid w:val="004655EE"/>
    <w:rsid w:val="00465672"/>
    <w:rsid w:val="004659DB"/>
    <w:rsid w:val="0047039F"/>
    <w:rsid w:val="0047048C"/>
    <w:rsid w:val="00471FCB"/>
    <w:rsid w:val="0047421B"/>
    <w:rsid w:val="00474A18"/>
    <w:rsid w:val="004827D2"/>
    <w:rsid w:val="00482F6E"/>
    <w:rsid w:val="00483C67"/>
    <w:rsid w:val="00485410"/>
    <w:rsid w:val="00494460"/>
    <w:rsid w:val="00496046"/>
    <w:rsid w:val="004A1991"/>
    <w:rsid w:val="004A29C8"/>
    <w:rsid w:val="004A4AD9"/>
    <w:rsid w:val="004A5868"/>
    <w:rsid w:val="004A58E5"/>
    <w:rsid w:val="004A5EA1"/>
    <w:rsid w:val="004B2497"/>
    <w:rsid w:val="004B64CD"/>
    <w:rsid w:val="004C5CDA"/>
    <w:rsid w:val="004C65FF"/>
    <w:rsid w:val="004C7A1F"/>
    <w:rsid w:val="004D1157"/>
    <w:rsid w:val="004D12A4"/>
    <w:rsid w:val="004D13EC"/>
    <w:rsid w:val="004D1469"/>
    <w:rsid w:val="004D3F47"/>
    <w:rsid w:val="004D52FE"/>
    <w:rsid w:val="004D64BA"/>
    <w:rsid w:val="004D6EAC"/>
    <w:rsid w:val="004D78C3"/>
    <w:rsid w:val="004E2C3F"/>
    <w:rsid w:val="004E33FB"/>
    <w:rsid w:val="004E3507"/>
    <w:rsid w:val="004E47C2"/>
    <w:rsid w:val="004F0389"/>
    <w:rsid w:val="004F50B5"/>
    <w:rsid w:val="00500D53"/>
    <w:rsid w:val="00504752"/>
    <w:rsid w:val="005060A2"/>
    <w:rsid w:val="00510FAB"/>
    <w:rsid w:val="00512ECB"/>
    <w:rsid w:val="005130FE"/>
    <w:rsid w:val="00513D0D"/>
    <w:rsid w:val="00513E26"/>
    <w:rsid w:val="005164A6"/>
    <w:rsid w:val="00522293"/>
    <w:rsid w:val="00523AAB"/>
    <w:rsid w:val="005256BD"/>
    <w:rsid w:val="00530757"/>
    <w:rsid w:val="0053450E"/>
    <w:rsid w:val="0053778C"/>
    <w:rsid w:val="00537E16"/>
    <w:rsid w:val="00540C03"/>
    <w:rsid w:val="00541CEC"/>
    <w:rsid w:val="00545C03"/>
    <w:rsid w:val="00545C71"/>
    <w:rsid w:val="00545FF3"/>
    <w:rsid w:val="0055052B"/>
    <w:rsid w:val="00551CE7"/>
    <w:rsid w:val="00552BA7"/>
    <w:rsid w:val="0055332F"/>
    <w:rsid w:val="00553D5A"/>
    <w:rsid w:val="00557B44"/>
    <w:rsid w:val="00560839"/>
    <w:rsid w:val="00561F50"/>
    <w:rsid w:val="00562674"/>
    <w:rsid w:val="00563A19"/>
    <w:rsid w:val="00565185"/>
    <w:rsid w:val="00566395"/>
    <w:rsid w:val="00566C76"/>
    <w:rsid w:val="00570267"/>
    <w:rsid w:val="0057080F"/>
    <w:rsid w:val="00571F20"/>
    <w:rsid w:val="00572137"/>
    <w:rsid w:val="0057262A"/>
    <w:rsid w:val="00573A9E"/>
    <w:rsid w:val="0057416F"/>
    <w:rsid w:val="00574666"/>
    <w:rsid w:val="005758F6"/>
    <w:rsid w:val="00575BFC"/>
    <w:rsid w:val="00575F5C"/>
    <w:rsid w:val="00576BF1"/>
    <w:rsid w:val="005805E7"/>
    <w:rsid w:val="00580F5F"/>
    <w:rsid w:val="00582C5F"/>
    <w:rsid w:val="00590434"/>
    <w:rsid w:val="00594F81"/>
    <w:rsid w:val="00596C38"/>
    <w:rsid w:val="00597001"/>
    <w:rsid w:val="00597BA9"/>
    <w:rsid w:val="005A1462"/>
    <w:rsid w:val="005A1E94"/>
    <w:rsid w:val="005A2FF5"/>
    <w:rsid w:val="005A6D2F"/>
    <w:rsid w:val="005A6D6C"/>
    <w:rsid w:val="005B199A"/>
    <w:rsid w:val="005B4F33"/>
    <w:rsid w:val="005B5C7C"/>
    <w:rsid w:val="005B7392"/>
    <w:rsid w:val="005B77B8"/>
    <w:rsid w:val="005B7DF7"/>
    <w:rsid w:val="005C045E"/>
    <w:rsid w:val="005C11A0"/>
    <w:rsid w:val="005C50AB"/>
    <w:rsid w:val="005C71F8"/>
    <w:rsid w:val="005C7E86"/>
    <w:rsid w:val="005D4D01"/>
    <w:rsid w:val="005D5B29"/>
    <w:rsid w:val="005D6396"/>
    <w:rsid w:val="005E3F9E"/>
    <w:rsid w:val="005E5264"/>
    <w:rsid w:val="005E5A6C"/>
    <w:rsid w:val="005E63CD"/>
    <w:rsid w:val="005E669F"/>
    <w:rsid w:val="005F3F37"/>
    <w:rsid w:val="005F631F"/>
    <w:rsid w:val="006010A2"/>
    <w:rsid w:val="00601113"/>
    <w:rsid w:val="00605472"/>
    <w:rsid w:val="006066A6"/>
    <w:rsid w:val="00612A69"/>
    <w:rsid w:val="00613F12"/>
    <w:rsid w:val="0061419C"/>
    <w:rsid w:val="0061621E"/>
    <w:rsid w:val="0061786E"/>
    <w:rsid w:val="006225D5"/>
    <w:rsid w:val="00622A0E"/>
    <w:rsid w:val="006302EC"/>
    <w:rsid w:val="006309BC"/>
    <w:rsid w:val="00630F3D"/>
    <w:rsid w:val="006325B6"/>
    <w:rsid w:val="006331DA"/>
    <w:rsid w:val="00634B22"/>
    <w:rsid w:val="00637033"/>
    <w:rsid w:val="00644DB1"/>
    <w:rsid w:val="006459F1"/>
    <w:rsid w:val="0064616F"/>
    <w:rsid w:val="0064645D"/>
    <w:rsid w:val="00646F7F"/>
    <w:rsid w:val="00650360"/>
    <w:rsid w:val="00651059"/>
    <w:rsid w:val="0065142E"/>
    <w:rsid w:val="00652AA5"/>
    <w:rsid w:val="006533F1"/>
    <w:rsid w:val="00654BC9"/>
    <w:rsid w:val="006575BC"/>
    <w:rsid w:val="006622E6"/>
    <w:rsid w:val="006625E8"/>
    <w:rsid w:val="00662FD6"/>
    <w:rsid w:val="00664714"/>
    <w:rsid w:val="00665A5C"/>
    <w:rsid w:val="0067006E"/>
    <w:rsid w:val="0067139A"/>
    <w:rsid w:val="00671625"/>
    <w:rsid w:val="006721B6"/>
    <w:rsid w:val="006809EC"/>
    <w:rsid w:val="0068136F"/>
    <w:rsid w:val="00683C69"/>
    <w:rsid w:val="006852FC"/>
    <w:rsid w:val="00686453"/>
    <w:rsid w:val="006934DD"/>
    <w:rsid w:val="0069515C"/>
    <w:rsid w:val="006967D3"/>
    <w:rsid w:val="006A1A19"/>
    <w:rsid w:val="006A4010"/>
    <w:rsid w:val="006B1C51"/>
    <w:rsid w:val="006B352B"/>
    <w:rsid w:val="006B562F"/>
    <w:rsid w:val="006B5B08"/>
    <w:rsid w:val="006B6105"/>
    <w:rsid w:val="006C019D"/>
    <w:rsid w:val="006C0742"/>
    <w:rsid w:val="006C1567"/>
    <w:rsid w:val="006D3BF0"/>
    <w:rsid w:val="006D3E51"/>
    <w:rsid w:val="006D578E"/>
    <w:rsid w:val="006D6A61"/>
    <w:rsid w:val="006E01AA"/>
    <w:rsid w:val="006E3803"/>
    <w:rsid w:val="006E4982"/>
    <w:rsid w:val="006E5689"/>
    <w:rsid w:val="006F1087"/>
    <w:rsid w:val="006F30B0"/>
    <w:rsid w:val="006F3FDA"/>
    <w:rsid w:val="006F485F"/>
    <w:rsid w:val="00701A2C"/>
    <w:rsid w:val="00701E86"/>
    <w:rsid w:val="0070324F"/>
    <w:rsid w:val="00704DE9"/>
    <w:rsid w:val="00706362"/>
    <w:rsid w:val="00712667"/>
    <w:rsid w:val="00712BC7"/>
    <w:rsid w:val="00713C4D"/>
    <w:rsid w:val="00715693"/>
    <w:rsid w:val="0071629B"/>
    <w:rsid w:val="00717628"/>
    <w:rsid w:val="00717D50"/>
    <w:rsid w:val="007261CD"/>
    <w:rsid w:val="007263C1"/>
    <w:rsid w:val="00727BAE"/>
    <w:rsid w:val="00730DE8"/>
    <w:rsid w:val="00733C58"/>
    <w:rsid w:val="00734522"/>
    <w:rsid w:val="00734D7B"/>
    <w:rsid w:val="00736AC5"/>
    <w:rsid w:val="00737072"/>
    <w:rsid w:val="0074164B"/>
    <w:rsid w:val="00743045"/>
    <w:rsid w:val="007452E8"/>
    <w:rsid w:val="00745E0D"/>
    <w:rsid w:val="007469B3"/>
    <w:rsid w:val="00747BB4"/>
    <w:rsid w:val="00752424"/>
    <w:rsid w:val="00752452"/>
    <w:rsid w:val="007535A1"/>
    <w:rsid w:val="007558B8"/>
    <w:rsid w:val="00756F64"/>
    <w:rsid w:val="00762490"/>
    <w:rsid w:val="00762C52"/>
    <w:rsid w:val="00764A69"/>
    <w:rsid w:val="00766778"/>
    <w:rsid w:val="00767620"/>
    <w:rsid w:val="0077016B"/>
    <w:rsid w:val="00770240"/>
    <w:rsid w:val="0077097B"/>
    <w:rsid w:val="00771BD1"/>
    <w:rsid w:val="007736BE"/>
    <w:rsid w:val="00775E1B"/>
    <w:rsid w:val="00777220"/>
    <w:rsid w:val="00784CCD"/>
    <w:rsid w:val="00786104"/>
    <w:rsid w:val="007900DC"/>
    <w:rsid w:val="00790BCD"/>
    <w:rsid w:val="007921E1"/>
    <w:rsid w:val="007959E1"/>
    <w:rsid w:val="007A0C99"/>
    <w:rsid w:val="007A1E25"/>
    <w:rsid w:val="007A3352"/>
    <w:rsid w:val="007A4700"/>
    <w:rsid w:val="007A5BC9"/>
    <w:rsid w:val="007A5E7A"/>
    <w:rsid w:val="007A68E3"/>
    <w:rsid w:val="007B0C5C"/>
    <w:rsid w:val="007B0F29"/>
    <w:rsid w:val="007B1293"/>
    <w:rsid w:val="007B20BE"/>
    <w:rsid w:val="007B346A"/>
    <w:rsid w:val="007B4A45"/>
    <w:rsid w:val="007B65D2"/>
    <w:rsid w:val="007B70B7"/>
    <w:rsid w:val="007C46B7"/>
    <w:rsid w:val="007C5706"/>
    <w:rsid w:val="007C6F15"/>
    <w:rsid w:val="007C74F3"/>
    <w:rsid w:val="007D28A0"/>
    <w:rsid w:val="007D3558"/>
    <w:rsid w:val="007D5689"/>
    <w:rsid w:val="007D6854"/>
    <w:rsid w:val="007D6924"/>
    <w:rsid w:val="007D7AFE"/>
    <w:rsid w:val="007D7BE4"/>
    <w:rsid w:val="007E0A3B"/>
    <w:rsid w:val="007E1F03"/>
    <w:rsid w:val="007E34C3"/>
    <w:rsid w:val="007E4D51"/>
    <w:rsid w:val="007E525A"/>
    <w:rsid w:val="007E5CAF"/>
    <w:rsid w:val="007E74E8"/>
    <w:rsid w:val="007E7955"/>
    <w:rsid w:val="007F2815"/>
    <w:rsid w:val="007F33BB"/>
    <w:rsid w:val="008037F8"/>
    <w:rsid w:val="00806F0E"/>
    <w:rsid w:val="008106E0"/>
    <w:rsid w:val="00811291"/>
    <w:rsid w:val="008114C4"/>
    <w:rsid w:val="00811710"/>
    <w:rsid w:val="0081379B"/>
    <w:rsid w:val="00813EFC"/>
    <w:rsid w:val="00817149"/>
    <w:rsid w:val="008174ED"/>
    <w:rsid w:val="00817E84"/>
    <w:rsid w:val="00823223"/>
    <w:rsid w:val="00827C80"/>
    <w:rsid w:val="00833098"/>
    <w:rsid w:val="00833BFA"/>
    <w:rsid w:val="00835E7B"/>
    <w:rsid w:val="00842414"/>
    <w:rsid w:val="00842F35"/>
    <w:rsid w:val="0084644E"/>
    <w:rsid w:val="00847FF6"/>
    <w:rsid w:val="0085373C"/>
    <w:rsid w:val="00854524"/>
    <w:rsid w:val="00855F20"/>
    <w:rsid w:val="00856B3C"/>
    <w:rsid w:val="00857AE6"/>
    <w:rsid w:val="00861BB5"/>
    <w:rsid w:val="00865B23"/>
    <w:rsid w:val="0087392F"/>
    <w:rsid w:val="00874164"/>
    <w:rsid w:val="008765E1"/>
    <w:rsid w:val="00891427"/>
    <w:rsid w:val="00894B8C"/>
    <w:rsid w:val="00894D3B"/>
    <w:rsid w:val="0089569C"/>
    <w:rsid w:val="00896139"/>
    <w:rsid w:val="00897569"/>
    <w:rsid w:val="008A1CF3"/>
    <w:rsid w:val="008A47B3"/>
    <w:rsid w:val="008A4B87"/>
    <w:rsid w:val="008A585D"/>
    <w:rsid w:val="008A6D0A"/>
    <w:rsid w:val="008B0296"/>
    <w:rsid w:val="008B2288"/>
    <w:rsid w:val="008B4936"/>
    <w:rsid w:val="008B62FE"/>
    <w:rsid w:val="008B68E9"/>
    <w:rsid w:val="008B7CEA"/>
    <w:rsid w:val="008C17B7"/>
    <w:rsid w:val="008C2737"/>
    <w:rsid w:val="008C3BD8"/>
    <w:rsid w:val="008C705B"/>
    <w:rsid w:val="008D280A"/>
    <w:rsid w:val="008D7CA0"/>
    <w:rsid w:val="008E1E0A"/>
    <w:rsid w:val="008E34C4"/>
    <w:rsid w:val="008E4CE0"/>
    <w:rsid w:val="008E5792"/>
    <w:rsid w:val="008E616B"/>
    <w:rsid w:val="008E6C24"/>
    <w:rsid w:val="008E723A"/>
    <w:rsid w:val="008F09B5"/>
    <w:rsid w:val="008F5D7C"/>
    <w:rsid w:val="008F5F0B"/>
    <w:rsid w:val="009044D7"/>
    <w:rsid w:val="00906678"/>
    <w:rsid w:val="0091012E"/>
    <w:rsid w:val="00911921"/>
    <w:rsid w:val="00917BB5"/>
    <w:rsid w:val="00921384"/>
    <w:rsid w:val="009226CF"/>
    <w:rsid w:val="0092608F"/>
    <w:rsid w:val="009261D2"/>
    <w:rsid w:val="009276E9"/>
    <w:rsid w:val="0092776E"/>
    <w:rsid w:val="00927967"/>
    <w:rsid w:val="0093118E"/>
    <w:rsid w:val="009322C3"/>
    <w:rsid w:val="009331C2"/>
    <w:rsid w:val="00933CB9"/>
    <w:rsid w:val="00936FC9"/>
    <w:rsid w:val="00957907"/>
    <w:rsid w:val="009613A6"/>
    <w:rsid w:val="00962575"/>
    <w:rsid w:val="00963790"/>
    <w:rsid w:val="00963F07"/>
    <w:rsid w:val="0096527F"/>
    <w:rsid w:val="00972DB4"/>
    <w:rsid w:val="00974911"/>
    <w:rsid w:val="009764E1"/>
    <w:rsid w:val="009776AC"/>
    <w:rsid w:val="00980FC3"/>
    <w:rsid w:val="00983032"/>
    <w:rsid w:val="00983738"/>
    <w:rsid w:val="00983AFD"/>
    <w:rsid w:val="00985063"/>
    <w:rsid w:val="00987867"/>
    <w:rsid w:val="009900DE"/>
    <w:rsid w:val="00990710"/>
    <w:rsid w:val="009925A5"/>
    <w:rsid w:val="009935EC"/>
    <w:rsid w:val="0099416F"/>
    <w:rsid w:val="0099479F"/>
    <w:rsid w:val="00994B93"/>
    <w:rsid w:val="009967B7"/>
    <w:rsid w:val="009973F8"/>
    <w:rsid w:val="009A06E3"/>
    <w:rsid w:val="009A0B86"/>
    <w:rsid w:val="009A4434"/>
    <w:rsid w:val="009A4CA5"/>
    <w:rsid w:val="009A5554"/>
    <w:rsid w:val="009A6B34"/>
    <w:rsid w:val="009B3C9D"/>
    <w:rsid w:val="009B45D3"/>
    <w:rsid w:val="009B72F7"/>
    <w:rsid w:val="009B7BF6"/>
    <w:rsid w:val="009C034E"/>
    <w:rsid w:val="009C11A2"/>
    <w:rsid w:val="009C185E"/>
    <w:rsid w:val="009C1A1B"/>
    <w:rsid w:val="009C49B2"/>
    <w:rsid w:val="009C5A1D"/>
    <w:rsid w:val="009C5E0D"/>
    <w:rsid w:val="009C731E"/>
    <w:rsid w:val="009D49F8"/>
    <w:rsid w:val="009D5937"/>
    <w:rsid w:val="009E0490"/>
    <w:rsid w:val="009E1C64"/>
    <w:rsid w:val="009E27E1"/>
    <w:rsid w:val="009E652A"/>
    <w:rsid w:val="009E68DA"/>
    <w:rsid w:val="009F0032"/>
    <w:rsid w:val="009F08F8"/>
    <w:rsid w:val="009F1491"/>
    <w:rsid w:val="009F385F"/>
    <w:rsid w:val="009F3B11"/>
    <w:rsid w:val="009F41C3"/>
    <w:rsid w:val="009F4665"/>
    <w:rsid w:val="009F7066"/>
    <w:rsid w:val="00A007E8"/>
    <w:rsid w:val="00A01DC8"/>
    <w:rsid w:val="00A02F4B"/>
    <w:rsid w:val="00A037ED"/>
    <w:rsid w:val="00A12488"/>
    <w:rsid w:val="00A14E4D"/>
    <w:rsid w:val="00A158E6"/>
    <w:rsid w:val="00A16D58"/>
    <w:rsid w:val="00A16F12"/>
    <w:rsid w:val="00A22A24"/>
    <w:rsid w:val="00A233E0"/>
    <w:rsid w:val="00A247E1"/>
    <w:rsid w:val="00A25499"/>
    <w:rsid w:val="00A260A2"/>
    <w:rsid w:val="00A30ABF"/>
    <w:rsid w:val="00A30CE9"/>
    <w:rsid w:val="00A31C51"/>
    <w:rsid w:val="00A33393"/>
    <w:rsid w:val="00A33E18"/>
    <w:rsid w:val="00A346A4"/>
    <w:rsid w:val="00A374F4"/>
    <w:rsid w:val="00A4048C"/>
    <w:rsid w:val="00A42066"/>
    <w:rsid w:val="00A42F8E"/>
    <w:rsid w:val="00A443A1"/>
    <w:rsid w:val="00A45A72"/>
    <w:rsid w:val="00A50E43"/>
    <w:rsid w:val="00A51090"/>
    <w:rsid w:val="00A516C1"/>
    <w:rsid w:val="00A5174B"/>
    <w:rsid w:val="00A51A51"/>
    <w:rsid w:val="00A53D7C"/>
    <w:rsid w:val="00A5626B"/>
    <w:rsid w:val="00A56893"/>
    <w:rsid w:val="00A64CF7"/>
    <w:rsid w:val="00A66770"/>
    <w:rsid w:val="00A66ADC"/>
    <w:rsid w:val="00A718C5"/>
    <w:rsid w:val="00A743CF"/>
    <w:rsid w:val="00A74594"/>
    <w:rsid w:val="00A762C3"/>
    <w:rsid w:val="00A7643E"/>
    <w:rsid w:val="00A80641"/>
    <w:rsid w:val="00A8185B"/>
    <w:rsid w:val="00A826CB"/>
    <w:rsid w:val="00A833CA"/>
    <w:rsid w:val="00A86257"/>
    <w:rsid w:val="00A9136D"/>
    <w:rsid w:val="00A95D94"/>
    <w:rsid w:val="00A96E40"/>
    <w:rsid w:val="00AA1C6F"/>
    <w:rsid w:val="00AA1CEF"/>
    <w:rsid w:val="00AA22EF"/>
    <w:rsid w:val="00AA39A9"/>
    <w:rsid w:val="00AA4146"/>
    <w:rsid w:val="00AB0077"/>
    <w:rsid w:val="00AB0BA7"/>
    <w:rsid w:val="00AB0D3D"/>
    <w:rsid w:val="00AB1F06"/>
    <w:rsid w:val="00AB2176"/>
    <w:rsid w:val="00AB2228"/>
    <w:rsid w:val="00AB4D56"/>
    <w:rsid w:val="00AB75DF"/>
    <w:rsid w:val="00AC12CE"/>
    <w:rsid w:val="00AC154F"/>
    <w:rsid w:val="00AC5E8A"/>
    <w:rsid w:val="00AC651F"/>
    <w:rsid w:val="00AD03F5"/>
    <w:rsid w:val="00AD09AD"/>
    <w:rsid w:val="00AD0B07"/>
    <w:rsid w:val="00AD40BC"/>
    <w:rsid w:val="00AD6A94"/>
    <w:rsid w:val="00AE22E3"/>
    <w:rsid w:val="00AE2E2C"/>
    <w:rsid w:val="00AE420C"/>
    <w:rsid w:val="00AE443A"/>
    <w:rsid w:val="00AE56F0"/>
    <w:rsid w:val="00AF1C69"/>
    <w:rsid w:val="00AF3BBA"/>
    <w:rsid w:val="00AF6650"/>
    <w:rsid w:val="00B01677"/>
    <w:rsid w:val="00B036D8"/>
    <w:rsid w:val="00B04EF0"/>
    <w:rsid w:val="00B10653"/>
    <w:rsid w:val="00B109EF"/>
    <w:rsid w:val="00B15D39"/>
    <w:rsid w:val="00B15FFC"/>
    <w:rsid w:val="00B212DA"/>
    <w:rsid w:val="00B23A2E"/>
    <w:rsid w:val="00B241FC"/>
    <w:rsid w:val="00B31BE9"/>
    <w:rsid w:val="00B34A49"/>
    <w:rsid w:val="00B372D6"/>
    <w:rsid w:val="00B424E3"/>
    <w:rsid w:val="00B42F94"/>
    <w:rsid w:val="00B43DA7"/>
    <w:rsid w:val="00B5033F"/>
    <w:rsid w:val="00B5083E"/>
    <w:rsid w:val="00B533B5"/>
    <w:rsid w:val="00B55122"/>
    <w:rsid w:val="00B55976"/>
    <w:rsid w:val="00B568F1"/>
    <w:rsid w:val="00B5792C"/>
    <w:rsid w:val="00B57DB4"/>
    <w:rsid w:val="00B61161"/>
    <w:rsid w:val="00B641F1"/>
    <w:rsid w:val="00B6456F"/>
    <w:rsid w:val="00B64E37"/>
    <w:rsid w:val="00B64EBF"/>
    <w:rsid w:val="00B669B0"/>
    <w:rsid w:val="00B7255F"/>
    <w:rsid w:val="00B73527"/>
    <w:rsid w:val="00B738FA"/>
    <w:rsid w:val="00B7395A"/>
    <w:rsid w:val="00B75482"/>
    <w:rsid w:val="00B7665F"/>
    <w:rsid w:val="00B772A0"/>
    <w:rsid w:val="00B80FED"/>
    <w:rsid w:val="00B8231F"/>
    <w:rsid w:val="00B82E87"/>
    <w:rsid w:val="00B8321A"/>
    <w:rsid w:val="00B85FF9"/>
    <w:rsid w:val="00B86BCE"/>
    <w:rsid w:val="00B91058"/>
    <w:rsid w:val="00B91788"/>
    <w:rsid w:val="00B94706"/>
    <w:rsid w:val="00B96181"/>
    <w:rsid w:val="00BA4123"/>
    <w:rsid w:val="00BA4BEC"/>
    <w:rsid w:val="00BA50F1"/>
    <w:rsid w:val="00BB0911"/>
    <w:rsid w:val="00BB0F1A"/>
    <w:rsid w:val="00BB294C"/>
    <w:rsid w:val="00BB41A5"/>
    <w:rsid w:val="00BB6384"/>
    <w:rsid w:val="00BC2B32"/>
    <w:rsid w:val="00BC3C52"/>
    <w:rsid w:val="00BC4890"/>
    <w:rsid w:val="00BC567E"/>
    <w:rsid w:val="00BC77B4"/>
    <w:rsid w:val="00BC7B0E"/>
    <w:rsid w:val="00BD506F"/>
    <w:rsid w:val="00BE0E16"/>
    <w:rsid w:val="00BE28CB"/>
    <w:rsid w:val="00BE36E9"/>
    <w:rsid w:val="00BE6EF7"/>
    <w:rsid w:val="00BE7C29"/>
    <w:rsid w:val="00BF0C1B"/>
    <w:rsid w:val="00BF3559"/>
    <w:rsid w:val="00BF524C"/>
    <w:rsid w:val="00BF5A82"/>
    <w:rsid w:val="00BF5EE8"/>
    <w:rsid w:val="00C007E3"/>
    <w:rsid w:val="00C0349B"/>
    <w:rsid w:val="00C03973"/>
    <w:rsid w:val="00C05645"/>
    <w:rsid w:val="00C06276"/>
    <w:rsid w:val="00C06EBB"/>
    <w:rsid w:val="00C110C6"/>
    <w:rsid w:val="00C12DD9"/>
    <w:rsid w:val="00C15FDF"/>
    <w:rsid w:val="00C160C5"/>
    <w:rsid w:val="00C17DC7"/>
    <w:rsid w:val="00C20B8E"/>
    <w:rsid w:val="00C2310C"/>
    <w:rsid w:val="00C2391E"/>
    <w:rsid w:val="00C253B1"/>
    <w:rsid w:val="00C26F6E"/>
    <w:rsid w:val="00C3061C"/>
    <w:rsid w:val="00C3135B"/>
    <w:rsid w:val="00C31AD5"/>
    <w:rsid w:val="00C33F36"/>
    <w:rsid w:val="00C351A5"/>
    <w:rsid w:val="00C351CF"/>
    <w:rsid w:val="00C3622A"/>
    <w:rsid w:val="00C36C9A"/>
    <w:rsid w:val="00C37225"/>
    <w:rsid w:val="00C37C5C"/>
    <w:rsid w:val="00C40B1C"/>
    <w:rsid w:val="00C420B8"/>
    <w:rsid w:val="00C43A30"/>
    <w:rsid w:val="00C44BDB"/>
    <w:rsid w:val="00C52891"/>
    <w:rsid w:val="00C531E5"/>
    <w:rsid w:val="00C601D0"/>
    <w:rsid w:val="00C604B7"/>
    <w:rsid w:val="00C60802"/>
    <w:rsid w:val="00C6158E"/>
    <w:rsid w:val="00C61C74"/>
    <w:rsid w:val="00C625A4"/>
    <w:rsid w:val="00C628F3"/>
    <w:rsid w:val="00C64F6A"/>
    <w:rsid w:val="00C718CE"/>
    <w:rsid w:val="00C71D34"/>
    <w:rsid w:val="00C75CFF"/>
    <w:rsid w:val="00C836E5"/>
    <w:rsid w:val="00C86687"/>
    <w:rsid w:val="00C9170D"/>
    <w:rsid w:val="00C9583B"/>
    <w:rsid w:val="00C96180"/>
    <w:rsid w:val="00C970ED"/>
    <w:rsid w:val="00C97ED5"/>
    <w:rsid w:val="00CA0380"/>
    <w:rsid w:val="00CA42B3"/>
    <w:rsid w:val="00CA4403"/>
    <w:rsid w:val="00CA44CF"/>
    <w:rsid w:val="00CA68D2"/>
    <w:rsid w:val="00CA7E62"/>
    <w:rsid w:val="00CB10DA"/>
    <w:rsid w:val="00CB4DDD"/>
    <w:rsid w:val="00CB7446"/>
    <w:rsid w:val="00CC07CF"/>
    <w:rsid w:val="00CC1042"/>
    <w:rsid w:val="00CC224B"/>
    <w:rsid w:val="00CC2941"/>
    <w:rsid w:val="00CC7220"/>
    <w:rsid w:val="00CD3E10"/>
    <w:rsid w:val="00CD655A"/>
    <w:rsid w:val="00CE3A2A"/>
    <w:rsid w:val="00CE5D87"/>
    <w:rsid w:val="00CE60A9"/>
    <w:rsid w:val="00CE6568"/>
    <w:rsid w:val="00CF0C00"/>
    <w:rsid w:val="00CF155D"/>
    <w:rsid w:val="00D0333E"/>
    <w:rsid w:val="00D04DE4"/>
    <w:rsid w:val="00D053C1"/>
    <w:rsid w:val="00D063C8"/>
    <w:rsid w:val="00D07FC6"/>
    <w:rsid w:val="00D118B5"/>
    <w:rsid w:val="00D12D5F"/>
    <w:rsid w:val="00D1364D"/>
    <w:rsid w:val="00D13DB8"/>
    <w:rsid w:val="00D17501"/>
    <w:rsid w:val="00D17D1C"/>
    <w:rsid w:val="00D213D5"/>
    <w:rsid w:val="00D223D0"/>
    <w:rsid w:val="00D2350F"/>
    <w:rsid w:val="00D24A04"/>
    <w:rsid w:val="00D27911"/>
    <w:rsid w:val="00D27C7E"/>
    <w:rsid w:val="00D27CFD"/>
    <w:rsid w:val="00D303AE"/>
    <w:rsid w:val="00D306FF"/>
    <w:rsid w:val="00D351FD"/>
    <w:rsid w:val="00D3547A"/>
    <w:rsid w:val="00D357CE"/>
    <w:rsid w:val="00D37FE8"/>
    <w:rsid w:val="00D41066"/>
    <w:rsid w:val="00D41AB1"/>
    <w:rsid w:val="00D41DB3"/>
    <w:rsid w:val="00D430AC"/>
    <w:rsid w:val="00D435E1"/>
    <w:rsid w:val="00D43CBC"/>
    <w:rsid w:val="00D44011"/>
    <w:rsid w:val="00D44D52"/>
    <w:rsid w:val="00D4502F"/>
    <w:rsid w:val="00D45476"/>
    <w:rsid w:val="00D50B35"/>
    <w:rsid w:val="00D51AB1"/>
    <w:rsid w:val="00D52834"/>
    <w:rsid w:val="00D55A6D"/>
    <w:rsid w:val="00D56157"/>
    <w:rsid w:val="00D56363"/>
    <w:rsid w:val="00D574D1"/>
    <w:rsid w:val="00D62FC7"/>
    <w:rsid w:val="00D63907"/>
    <w:rsid w:val="00D6482A"/>
    <w:rsid w:val="00D657B7"/>
    <w:rsid w:val="00D70C02"/>
    <w:rsid w:val="00D7274E"/>
    <w:rsid w:val="00D72DD6"/>
    <w:rsid w:val="00D737B2"/>
    <w:rsid w:val="00D73AE5"/>
    <w:rsid w:val="00D73B19"/>
    <w:rsid w:val="00D73CFE"/>
    <w:rsid w:val="00D74906"/>
    <w:rsid w:val="00D74FE4"/>
    <w:rsid w:val="00D812A2"/>
    <w:rsid w:val="00D84901"/>
    <w:rsid w:val="00D84A02"/>
    <w:rsid w:val="00D84BA8"/>
    <w:rsid w:val="00D8505F"/>
    <w:rsid w:val="00D8510C"/>
    <w:rsid w:val="00D85575"/>
    <w:rsid w:val="00D92E6B"/>
    <w:rsid w:val="00D9458F"/>
    <w:rsid w:val="00D97741"/>
    <w:rsid w:val="00DA04B1"/>
    <w:rsid w:val="00DA18FE"/>
    <w:rsid w:val="00DA32A5"/>
    <w:rsid w:val="00DA37A1"/>
    <w:rsid w:val="00DA426A"/>
    <w:rsid w:val="00DB28DD"/>
    <w:rsid w:val="00DB3627"/>
    <w:rsid w:val="00DB6924"/>
    <w:rsid w:val="00DB7C60"/>
    <w:rsid w:val="00DB7CB7"/>
    <w:rsid w:val="00DC1DA0"/>
    <w:rsid w:val="00DC2104"/>
    <w:rsid w:val="00DC3887"/>
    <w:rsid w:val="00DC4097"/>
    <w:rsid w:val="00DC60D6"/>
    <w:rsid w:val="00DC6180"/>
    <w:rsid w:val="00DC65BD"/>
    <w:rsid w:val="00DD1528"/>
    <w:rsid w:val="00DD2C64"/>
    <w:rsid w:val="00DD2F00"/>
    <w:rsid w:val="00DD536E"/>
    <w:rsid w:val="00DD7C78"/>
    <w:rsid w:val="00DE0E8B"/>
    <w:rsid w:val="00DE0ED1"/>
    <w:rsid w:val="00DE1952"/>
    <w:rsid w:val="00DE1FC7"/>
    <w:rsid w:val="00DE5166"/>
    <w:rsid w:val="00DF0AAC"/>
    <w:rsid w:val="00DF0DEA"/>
    <w:rsid w:val="00DF1A16"/>
    <w:rsid w:val="00DF24FC"/>
    <w:rsid w:val="00DF56CA"/>
    <w:rsid w:val="00DF65EB"/>
    <w:rsid w:val="00DF6FF9"/>
    <w:rsid w:val="00E01742"/>
    <w:rsid w:val="00E04D04"/>
    <w:rsid w:val="00E07168"/>
    <w:rsid w:val="00E10AA5"/>
    <w:rsid w:val="00E10B7C"/>
    <w:rsid w:val="00E11633"/>
    <w:rsid w:val="00E117BB"/>
    <w:rsid w:val="00E12CC1"/>
    <w:rsid w:val="00E15230"/>
    <w:rsid w:val="00E200E9"/>
    <w:rsid w:val="00E211B4"/>
    <w:rsid w:val="00E2191C"/>
    <w:rsid w:val="00E23204"/>
    <w:rsid w:val="00E25207"/>
    <w:rsid w:val="00E3086F"/>
    <w:rsid w:val="00E31DF5"/>
    <w:rsid w:val="00E32AA8"/>
    <w:rsid w:val="00E369D3"/>
    <w:rsid w:val="00E41768"/>
    <w:rsid w:val="00E421E6"/>
    <w:rsid w:val="00E44465"/>
    <w:rsid w:val="00E469ED"/>
    <w:rsid w:val="00E526CE"/>
    <w:rsid w:val="00E5726C"/>
    <w:rsid w:val="00E579BC"/>
    <w:rsid w:val="00E57F75"/>
    <w:rsid w:val="00E600C6"/>
    <w:rsid w:val="00E60AE5"/>
    <w:rsid w:val="00E62049"/>
    <w:rsid w:val="00E640AC"/>
    <w:rsid w:val="00E64DF5"/>
    <w:rsid w:val="00E72F91"/>
    <w:rsid w:val="00E74262"/>
    <w:rsid w:val="00E77A2C"/>
    <w:rsid w:val="00E813DE"/>
    <w:rsid w:val="00E81F00"/>
    <w:rsid w:val="00E8489B"/>
    <w:rsid w:val="00E85996"/>
    <w:rsid w:val="00E860EB"/>
    <w:rsid w:val="00E86F39"/>
    <w:rsid w:val="00E90D1E"/>
    <w:rsid w:val="00E9148A"/>
    <w:rsid w:val="00E93E22"/>
    <w:rsid w:val="00E9545B"/>
    <w:rsid w:val="00E976C3"/>
    <w:rsid w:val="00EA0AD8"/>
    <w:rsid w:val="00EA2778"/>
    <w:rsid w:val="00EA2FDF"/>
    <w:rsid w:val="00EA3941"/>
    <w:rsid w:val="00EA43AE"/>
    <w:rsid w:val="00EA4962"/>
    <w:rsid w:val="00EA53B9"/>
    <w:rsid w:val="00EA68FC"/>
    <w:rsid w:val="00EB2670"/>
    <w:rsid w:val="00EB3214"/>
    <w:rsid w:val="00EB359F"/>
    <w:rsid w:val="00EB69F6"/>
    <w:rsid w:val="00EC006B"/>
    <w:rsid w:val="00EC05BE"/>
    <w:rsid w:val="00EC0A04"/>
    <w:rsid w:val="00EC4B4E"/>
    <w:rsid w:val="00EC6311"/>
    <w:rsid w:val="00EC69D1"/>
    <w:rsid w:val="00ED49DB"/>
    <w:rsid w:val="00ED65A7"/>
    <w:rsid w:val="00ED7305"/>
    <w:rsid w:val="00EE08FB"/>
    <w:rsid w:val="00EE0E2F"/>
    <w:rsid w:val="00EE20F5"/>
    <w:rsid w:val="00EE4158"/>
    <w:rsid w:val="00EE5683"/>
    <w:rsid w:val="00EE5C89"/>
    <w:rsid w:val="00EE6240"/>
    <w:rsid w:val="00EF094F"/>
    <w:rsid w:val="00EF106F"/>
    <w:rsid w:val="00EF4146"/>
    <w:rsid w:val="00EF74C9"/>
    <w:rsid w:val="00F0052C"/>
    <w:rsid w:val="00F01B54"/>
    <w:rsid w:val="00F0448F"/>
    <w:rsid w:val="00F054E6"/>
    <w:rsid w:val="00F06686"/>
    <w:rsid w:val="00F0779D"/>
    <w:rsid w:val="00F11384"/>
    <w:rsid w:val="00F122CA"/>
    <w:rsid w:val="00F12EF3"/>
    <w:rsid w:val="00F13581"/>
    <w:rsid w:val="00F1413F"/>
    <w:rsid w:val="00F16A81"/>
    <w:rsid w:val="00F17C9F"/>
    <w:rsid w:val="00F17FCA"/>
    <w:rsid w:val="00F21168"/>
    <w:rsid w:val="00F23218"/>
    <w:rsid w:val="00F23B8A"/>
    <w:rsid w:val="00F255A2"/>
    <w:rsid w:val="00F31DDD"/>
    <w:rsid w:val="00F33A15"/>
    <w:rsid w:val="00F36071"/>
    <w:rsid w:val="00F3713C"/>
    <w:rsid w:val="00F37266"/>
    <w:rsid w:val="00F40C2F"/>
    <w:rsid w:val="00F44468"/>
    <w:rsid w:val="00F45AB0"/>
    <w:rsid w:val="00F504E0"/>
    <w:rsid w:val="00F519FB"/>
    <w:rsid w:val="00F54197"/>
    <w:rsid w:val="00F571D2"/>
    <w:rsid w:val="00F611CF"/>
    <w:rsid w:val="00F61911"/>
    <w:rsid w:val="00F61BBC"/>
    <w:rsid w:val="00F6208E"/>
    <w:rsid w:val="00F65F6C"/>
    <w:rsid w:val="00F727EF"/>
    <w:rsid w:val="00F77F53"/>
    <w:rsid w:val="00F81A4C"/>
    <w:rsid w:val="00F840C6"/>
    <w:rsid w:val="00F84B80"/>
    <w:rsid w:val="00F863FB"/>
    <w:rsid w:val="00F96E81"/>
    <w:rsid w:val="00F97BCD"/>
    <w:rsid w:val="00FA120B"/>
    <w:rsid w:val="00FA14B5"/>
    <w:rsid w:val="00FA1782"/>
    <w:rsid w:val="00FA20BF"/>
    <w:rsid w:val="00FA2242"/>
    <w:rsid w:val="00FA2840"/>
    <w:rsid w:val="00FB0CDD"/>
    <w:rsid w:val="00FB258A"/>
    <w:rsid w:val="00FB51A2"/>
    <w:rsid w:val="00FB5F53"/>
    <w:rsid w:val="00FB6DBE"/>
    <w:rsid w:val="00FB6FED"/>
    <w:rsid w:val="00FC27A6"/>
    <w:rsid w:val="00FC513C"/>
    <w:rsid w:val="00FC67D7"/>
    <w:rsid w:val="00FC7935"/>
    <w:rsid w:val="00FD5B4C"/>
    <w:rsid w:val="00FE10A6"/>
    <w:rsid w:val="00FE1EEB"/>
    <w:rsid w:val="00FE25E6"/>
    <w:rsid w:val="00FE5C67"/>
    <w:rsid w:val="00FF07AE"/>
    <w:rsid w:val="00FF1DEF"/>
    <w:rsid w:val="00FF2180"/>
    <w:rsid w:val="00FF3AFC"/>
    <w:rsid w:val="00FF45E2"/>
    <w:rsid w:val="00FF6BA0"/>
    <w:rsid w:val="00FF7D64"/>
    <w:rsid w:val="00FF7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1C4504"/>
  <w15:chartTrackingRefBased/>
  <w15:docId w15:val="{BEB907ED-818F-4BF7-89A3-47E714174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0ABF"/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30ABF"/>
    <w:rPr>
      <w:color w:val="0563C1"/>
      <w:u w:val="single"/>
    </w:rPr>
  </w:style>
  <w:style w:type="table" w:styleId="TableGrid">
    <w:name w:val="Table Grid"/>
    <w:basedOn w:val="TableNormal"/>
    <w:uiPriority w:val="59"/>
    <w:rsid w:val="00A30A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0A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0A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30AB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C6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65FF"/>
  </w:style>
  <w:style w:type="paragraph" w:styleId="Footer">
    <w:name w:val="footer"/>
    <w:basedOn w:val="Normal"/>
    <w:link w:val="FooterChar"/>
    <w:uiPriority w:val="99"/>
    <w:unhideWhenUsed/>
    <w:rsid w:val="004C6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5F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3F1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B20BE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63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2FEB8DC-811B-440D-A306-0C9F3273182E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0C7C02-8F35-40F8-9390-29E7837A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Links>
    <vt:vector size="6" baseType="variant">
      <vt:variant>
        <vt:i4>3735590</vt:i4>
      </vt:variant>
      <vt:variant>
        <vt:i4>0</vt:i4>
      </vt:variant>
      <vt:variant>
        <vt:i4>0</vt:i4>
      </vt:variant>
      <vt:variant>
        <vt:i4>5</vt:i4>
      </vt:variant>
      <vt:variant>
        <vt:lpwstr>http://www.depedmisor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gt</dc:creator>
  <cp:keywords/>
  <dc:description/>
  <cp:lastModifiedBy>Shayne Yannah Magdugo</cp:lastModifiedBy>
  <cp:revision>5</cp:revision>
  <cp:lastPrinted>2022-07-04T07:20:00Z</cp:lastPrinted>
  <dcterms:created xsi:type="dcterms:W3CDTF">2022-07-04T07:14:00Z</dcterms:created>
  <dcterms:modified xsi:type="dcterms:W3CDTF">2022-07-27T00:16:00Z</dcterms:modified>
</cp:coreProperties>
</file>